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F62C93" w:rsidRDefault="002A2A03" w:rsidP="008D4C15"/>
    <w:p w:rsidR="002A2A03" w:rsidRPr="00F62C93" w:rsidRDefault="002A2A03" w:rsidP="008D4C15">
      <w:pPr>
        <w:ind w:firstLine="0"/>
      </w:pPr>
    </w:p>
    <w:p w:rsidR="002A2A03" w:rsidRPr="00F62C93" w:rsidRDefault="002A2A03" w:rsidP="008D4C15"/>
    <w:p w:rsidR="002A2A03" w:rsidRPr="00F62C93" w:rsidRDefault="002A2A03" w:rsidP="008D4C15"/>
    <w:p w:rsidR="002A2A03" w:rsidRPr="00F62C93" w:rsidRDefault="002A2A03" w:rsidP="008D4C15"/>
    <w:p w:rsidR="006729C4" w:rsidRPr="00F62C93" w:rsidRDefault="006729C4" w:rsidP="008D4C15">
      <w:pPr>
        <w:jc w:val="center"/>
        <w:rPr>
          <w:b/>
        </w:rPr>
      </w:pPr>
      <w:r w:rsidRPr="00F62C93">
        <w:rPr>
          <w:b/>
        </w:rPr>
        <w:t>Are female leaders effective in organizations?</w:t>
      </w:r>
    </w:p>
    <w:p w:rsidR="002A2A03" w:rsidRPr="00F62C93" w:rsidRDefault="002A2A03" w:rsidP="008D4C15">
      <w:pPr>
        <w:jc w:val="center"/>
      </w:pPr>
      <w:r w:rsidRPr="00F62C93">
        <w:t xml:space="preserve">Your </w:t>
      </w:r>
      <w:proofErr w:type="gramStart"/>
      <w:r w:rsidRPr="00F62C93">
        <w:t>Name  (</w:t>
      </w:r>
      <w:proofErr w:type="gramEnd"/>
      <w:r w:rsidRPr="00F62C93">
        <w:t>First M. Last)</w:t>
      </w:r>
    </w:p>
    <w:p w:rsidR="002A2A03" w:rsidRPr="00F62C93" w:rsidRDefault="002A2A03" w:rsidP="008D4C15">
      <w:pPr>
        <w:jc w:val="center"/>
      </w:pPr>
      <w:r w:rsidRPr="00F62C93">
        <w:t>School or Institution Name (University at Place or Town, State)</w:t>
      </w: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3312B9" w:rsidRPr="00F62C93" w:rsidRDefault="003312B9" w:rsidP="008D4C15">
      <w:pPr>
        <w:jc w:val="center"/>
        <w:rPr>
          <w:b/>
        </w:rPr>
      </w:pPr>
    </w:p>
    <w:p w:rsidR="006729C4" w:rsidRPr="00F62C93" w:rsidRDefault="006729C4" w:rsidP="008D4C15">
      <w:pPr>
        <w:jc w:val="center"/>
        <w:rPr>
          <w:b/>
        </w:rPr>
      </w:pPr>
    </w:p>
    <w:p w:rsidR="006729C4" w:rsidRPr="00F62C93" w:rsidRDefault="006729C4" w:rsidP="008D4C15">
      <w:pPr>
        <w:ind w:firstLine="0"/>
        <w:rPr>
          <w:b/>
        </w:rPr>
      </w:pPr>
      <w:bookmarkStart w:id="0" w:name="_GoBack"/>
      <w:r w:rsidRPr="00F62C93">
        <w:rPr>
          <w:b/>
        </w:rPr>
        <w:lastRenderedPageBreak/>
        <w:t>Introduction</w:t>
      </w:r>
    </w:p>
    <w:p w:rsidR="009E1CAF" w:rsidRPr="00F62C93" w:rsidRDefault="00E82F94" w:rsidP="008D4C15">
      <w:pPr>
        <w:pStyle w:val="Title"/>
        <w:jc w:val="left"/>
        <w:rPr>
          <w:rFonts w:cs="Times New Roman"/>
          <w:color w:val="000000"/>
          <w:szCs w:val="24"/>
        </w:rPr>
      </w:pPr>
      <w:r w:rsidRPr="00F62C93">
        <w:rPr>
          <w:rFonts w:cs="Times New Roman"/>
          <w:szCs w:val="24"/>
        </w:rPr>
        <w:t>Women are underrepresented in organizations in for</w:t>
      </w:r>
      <w:r w:rsidR="00EA1C6F" w:rsidRPr="00F62C93">
        <w:rPr>
          <w:rFonts w:cs="Times New Roman"/>
          <w:szCs w:val="24"/>
        </w:rPr>
        <w:t>mal roles at leading positions.</w:t>
      </w:r>
      <w:r w:rsidR="00F863F7" w:rsidRPr="00F62C93">
        <w:rPr>
          <w:rFonts w:cs="Times New Roman"/>
          <w:szCs w:val="24"/>
        </w:rPr>
        <w:t xml:space="preserve"> </w:t>
      </w:r>
      <w:r w:rsidR="009E1CAF" w:rsidRPr="00F62C93">
        <w:rPr>
          <w:rFonts w:cs="Times New Roman"/>
          <w:color w:val="000000"/>
          <w:szCs w:val="24"/>
        </w:rPr>
        <w:t>But at the same time more women are ascending to the top positions in many organizations. Both men and women are important and contribute to the progress of organizations and their development.</w:t>
      </w:r>
    </w:p>
    <w:p w:rsidR="001C1769" w:rsidRPr="00F62C93" w:rsidRDefault="00F863F7" w:rsidP="008D4C15">
      <w:pPr>
        <w:pStyle w:val="Title"/>
        <w:jc w:val="left"/>
        <w:rPr>
          <w:rFonts w:cs="Times New Roman"/>
          <w:szCs w:val="24"/>
        </w:rPr>
      </w:pPr>
      <w:r w:rsidRPr="00F62C93">
        <w:rPr>
          <w:rFonts w:cs="Times New Roman"/>
          <w:szCs w:val="24"/>
        </w:rPr>
        <w:t xml:space="preserve"> Many consider that women turn out to be effective leaders in organizations and promote diversity. </w:t>
      </w:r>
      <w:r w:rsidR="0010530B" w:rsidRPr="00F62C93">
        <w:rPr>
          <w:rFonts w:cs="Times New Roman"/>
          <w:szCs w:val="24"/>
        </w:rPr>
        <w:t>While others claim to notice anomalies under women leadership.</w:t>
      </w:r>
      <w:r w:rsidR="00102F5C" w:rsidRPr="00F62C93">
        <w:rPr>
          <w:rFonts w:cs="Times New Roman"/>
          <w:szCs w:val="24"/>
        </w:rPr>
        <w:t xml:space="preserve">  This paper aims to analyze the role of women in top leadership positions in terms of effectiveness and leadership. </w:t>
      </w:r>
    </w:p>
    <w:p w:rsidR="00264331" w:rsidRPr="00F62C93" w:rsidRDefault="00CD6C73" w:rsidP="008D4C15">
      <w:pPr>
        <w:pStyle w:val="Title"/>
        <w:jc w:val="left"/>
        <w:rPr>
          <w:rFonts w:cs="Times New Roman"/>
          <w:szCs w:val="24"/>
        </w:rPr>
      </w:pPr>
      <w:r w:rsidRPr="00F62C93">
        <w:rPr>
          <w:rFonts w:cs="Times New Roman"/>
          <w:b/>
          <w:szCs w:val="24"/>
          <w:u w:val="single"/>
        </w:rPr>
        <w:t>Annotation 1:</w:t>
      </w:r>
      <w:r w:rsidRPr="00F62C93">
        <w:rPr>
          <w:rFonts w:cs="Times New Roman"/>
          <w:b/>
          <w:szCs w:val="24"/>
        </w:rPr>
        <w:t xml:space="preserve">  </w:t>
      </w:r>
    </w:p>
    <w:p w:rsidR="00102F5C" w:rsidRPr="00F62C93" w:rsidRDefault="00CD6C73" w:rsidP="008D4C15">
      <w:pPr>
        <w:pStyle w:val="Title"/>
        <w:jc w:val="left"/>
        <w:rPr>
          <w:rFonts w:cs="Times New Roman"/>
          <w:szCs w:val="24"/>
        </w:rPr>
      </w:pPr>
      <w:r w:rsidRPr="00F62C93">
        <w:rPr>
          <w:rFonts w:cs="Times New Roman"/>
          <w:szCs w:val="24"/>
        </w:rPr>
        <w:t>Glass, C., &amp; Cook, A. (2018). Do women leaders promote positive change? Analyzing the effect of gender on business practices and diversity initiatives. Human Resource Management, 57(4), 823-837. doi:10.1002/hrm.21838</w:t>
      </w:r>
    </w:p>
    <w:p w:rsidR="009E1CAF" w:rsidRPr="00F62C93" w:rsidRDefault="00DA639C" w:rsidP="00197A05">
      <w:pPr>
        <w:pStyle w:val="ListParagraph"/>
        <w:numPr>
          <w:ilvl w:val="0"/>
          <w:numId w:val="10"/>
        </w:numPr>
        <w:tabs>
          <w:tab w:val="left" w:pos="3535"/>
        </w:tabs>
        <w:spacing w:line="480" w:lineRule="auto"/>
        <w:rPr>
          <w:rFonts w:ascii="Times New Roman" w:hAnsi="Times New Roman" w:cs="Times New Roman"/>
        </w:rPr>
      </w:pPr>
      <w:r w:rsidRPr="00F62C93">
        <w:rPr>
          <w:rFonts w:ascii="Times New Roman" w:hAnsi="Times New Roman" w:cs="Times New Roman"/>
          <w:b/>
        </w:rPr>
        <w:t>Aim</w:t>
      </w:r>
      <w:r w:rsidR="0020502C" w:rsidRPr="00F62C93">
        <w:rPr>
          <w:rFonts w:ascii="Times New Roman" w:hAnsi="Times New Roman" w:cs="Times New Roman"/>
        </w:rPr>
        <w:t xml:space="preserve">: </w:t>
      </w:r>
      <w:r w:rsidR="009E1CAF" w:rsidRPr="00F62C93">
        <w:rPr>
          <w:rFonts w:ascii="Times New Roman" w:hAnsi="Times New Roman" w:cs="Times New Roman"/>
          <w:color w:val="000000"/>
        </w:rPr>
        <w:t xml:space="preserve">In America number of women that reach the leadership positions is low. As more women are ascending to the highest positions, researchers have started to analyze the consequence of gender diversity at the leadership level or organizations. Many think that gender diversity have no special consequence in terms of leadership and benefit for the company, while other consider diversity the base for creativity and innovation. It has been observed that women emphasis more on innovation than on the financial matters, this raises questions </w:t>
      </w:r>
      <w:r w:rsidR="009E1CAF" w:rsidRPr="00F62C93">
        <w:rPr>
          <w:rFonts w:ascii="Times New Roman" w:hAnsi="Times New Roman" w:cs="Times New Roman"/>
          <w:color w:val="000000"/>
        </w:rPr>
        <w:t>a</w:t>
      </w:r>
      <w:r w:rsidR="009E1CAF" w:rsidRPr="00F62C93">
        <w:rPr>
          <w:rFonts w:ascii="Times New Roman" w:hAnsi="Times New Roman" w:cs="Times New Roman"/>
          <w:color w:val="000000"/>
        </w:rPr>
        <w:t>bout the impacts of women on firms and its policies. Strategies of firms are guided by chief executive and director board. It is still unknown that how demographic characteristics of CEO and boards of directors effect the corporations.</w:t>
      </w:r>
    </w:p>
    <w:p w:rsidR="00FB60C8" w:rsidRPr="00F62C93" w:rsidRDefault="005045BD" w:rsidP="009E1CAF">
      <w:pPr>
        <w:pStyle w:val="ListParagraph"/>
        <w:tabs>
          <w:tab w:val="left" w:pos="3535"/>
        </w:tabs>
        <w:spacing w:line="480" w:lineRule="auto"/>
        <w:rPr>
          <w:rFonts w:ascii="Times New Roman" w:hAnsi="Times New Roman" w:cs="Times New Roman"/>
        </w:rPr>
      </w:pPr>
      <w:r w:rsidRPr="00F62C93">
        <w:rPr>
          <w:rFonts w:ascii="Times New Roman" w:hAnsi="Times New Roman" w:cs="Times New Roman"/>
        </w:rPr>
        <w:t>T</w:t>
      </w:r>
      <w:r w:rsidR="00F26606" w:rsidRPr="00F62C93">
        <w:rPr>
          <w:rFonts w:ascii="Times New Roman" w:hAnsi="Times New Roman" w:cs="Times New Roman"/>
        </w:rPr>
        <w:t>his</w:t>
      </w:r>
      <w:r w:rsidR="0010500B" w:rsidRPr="00F62C93">
        <w:rPr>
          <w:rFonts w:ascii="Times New Roman" w:hAnsi="Times New Roman" w:cs="Times New Roman"/>
        </w:rPr>
        <w:t xml:space="preserve"> study aims </w:t>
      </w:r>
      <w:r w:rsidRPr="00F62C93">
        <w:rPr>
          <w:rFonts w:ascii="Times New Roman" w:hAnsi="Times New Roman" w:cs="Times New Roman"/>
        </w:rPr>
        <w:t xml:space="preserve">to address these gaps </w:t>
      </w:r>
      <w:r w:rsidR="0045544A" w:rsidRPr="00F62C93">
        <w:rPr>
          <w:rFonts w:ascii="Times New Roman" w:hAnsi="Times New Roman" w:cs="Times New Roman"/>
        </w:rPr>
        <w:t xml:space="preserve">and identify </w:t>
      </w:r>
      <w:r w:rsidR="00A82D59" w:rsidRPr="00F62C93">
        <w:rPr>
          <w:rFonts w:ascii="Times New Roman" w:hAnsi="Times New Roman" w:cs="Times New Roman"/>
        </w:rPr>
        <w:t xml:space="preserve">how gender of board and CEO creates impact on various departments of company .i.e.  Governance, equity and product </w:t>
      </w:r>
      <w:r w:rsidR="00A82D59" w:rsidRPr="00F62C93">
        <w:rPr>
          <w:rFonts w:ascii="Times New Roman" w:hAnsi="Times New Roman" w:cs="Times New Roman"/>
        </w:rPr>
        <w:lastRenderedPageBreak/>
        <w:t xml:space="preserve">development. </w:t>
      </w:r>
      <w:r w:rsidR="008B7467" w:rsidRPr="00F62C93">
        <w:rPr>
          <w:rFonts w:ascii="Times New Roman" w:hAnsi="Times New Roman" w:cs="Times New Roman"/>
        </w:rPr>
        <w:t>Goal of research is to study to analyze impact of these three factors on gender diversity and organsation.</w:t>
      </w:r>
      <w:r w:rsidR="00401270" w:rsidRPr="00F62C93">
        <w:rPr>
          <w:rFonts w:ascii="Times New Roman" w:hAnsi="Times New Roman" w:cs="Times New Roman"/>
        </w:rPr>
        <w:t xml:space="preserve"> </w:t>
      </w:r>
    </w:p>
    <w:p w:rsidR="000454DD" w:rsidRPr="00F62C93" w:rsidRDefault="00DA639C" w:rsidP="00197A05">
      <w:pPr>
        <w:pStyle w:val="ListParagraph"/>
        <w:numPr>
          <w:ilvl w:val="0"/>
          <w:numId w:val="10"/>
        </w:numPr>
        <w:tabs>
          <w:tab w:val="left" w:pos="3535"/>
        </w:tabs>
        <w:spacing w:line="480" w:lineRule="auto"/>
        <w:rPr>
          <w:rFonts w:ascii="Times New Roman" w:hAnsi="Times New Roman" w:cs="Times New Roman"/>
        </w:rPr>
      </w:pPr>
      <w:r w:rsidRPr="00F62C93">
        <w:rPr>
          <w:rFonts w:ascii="Times New Roman" w:hAnsi="Times New Roman" w:cs="Times New Roman"/>
          <w:b/>
        </w:rPr>
        <w:t>Method:</w:t>
      </w:r>
      <w:r w:rsidRPr="00F62C93">
        <w:rPr>
          <w:rFonts w:ascii="Times New Roman" w:hAnsi="Times New Roman" w:cs="Times New Roman"/>
        </w:rPr>
        <w:t xml:space="preserve"> </w:t>
      </w:r>
      <w:r w:rsidR="000454DD" w:rsidRPr="00F62C93">
        <w:rPr>
          <w:rFonts w:ascii="Times New Roman" w:hAnsi="Times New Roman" w:cs="Times New Roman"/>
        </w:rPr>
        <w:t xml:space="preserve">Two merged data sets were </w:t>
      </w:r>
      <w:r w:rsidR="00C109A0" w:rsidRPr="00F62C93">
        <w:rPr>
          <w:rFonts w:ascii="Times New Roman" w:hAnsi="Times New Roman" w:cs="Times New Roman"/>
        </w:rPr>
        <w:t>used for</w:t>
      </w:r>
      <w:r w:rsidR="000454DD" w:rsidRPr="00F62C93">
        <w:rPr>
          <w:rFonts w:ascii="Times New Roman" w:hAnsi="Times New Roman" w:cs="Times New Roman"/>
        </w:rPr>
        <w:t xml:space="preserve"> this analysis. One was </w:t>
      </w:r>
      <w:r w:rsidR="00C109A0" w:rsidRPr="00F62C93">
        <w:rPr>
          <w:rFonts w:ascii="Times New Roman" w:hAnsi="Times New Roman" w:cs="Times New Roman"/>
        </w:rPr>
        <w:t>unique</w:t>
      </w:r>
      <w:r w:rsidR="000454DD" w:rsidRPr="00F62C93">
        <w:rPr>
          <w:rFonts w:ascii="Times New Roman" w:hAnsi="Times New Roman" w:cs="Times New Roman"/>
        </w:rPr>
        <w:t xml:space="preserve"> author constructed data set</w:t>
      </w:r>
      <w:r w:rsidR="00001A51" w:rsidRPr="00F62C93">
        <w:rPr>
          <w:rFonts w:ascii="Times New Roman" w:hAnsi="Times New Roman" w:cs="Times New Roman"/>
        </w:rPr>
        <w:t xml:space="preserve"> that contained CEOs information and of board of </w:t>
      </w:r>
      <w:r w:rsidR="007E0F8A" w:rsidRPr="00F62C93">
        <w:rPr>
          <w:rFonts w:ascii="Times New Roman" w:hAnsi="Times New Roman" w:cs="Times New Roman"/>
        </w:rPr>
        <w:t>directors from</w:t>
      </w:r>
      <w:r w:rsidR="00B55959" w:rsidRPr="00F62C93">
        <w:rPr>
          <w:rFonts w:ascii="Times New Roman" w:hAnsi="Times New Roman" w:cs="Times New Roman"/>
        </w:rPr>
        <w:t xml:space="preserve"> period of ten y</w:t>
      </w:r>
      <w:r w:rsidR="004301E2" w:rsidRPr="00F62C93">
        <w:rPr>
          <w:rFonts w:ascii="Times New Roman" w:hAnsi="Times New Roman" w:cs="Times New Roman"/>
        </w:rPr>
        <w:t>ears from CNN’s money website</w:t>
      </w:r>
      <w:r w:rsidR="00DE57AE" w:rsidRPr="00F62C93">
        <w:rPr>
          <w:rFonts w:ascii="Times New Roman" w:hAnsi="Times New Roman" w:cs="Times New Roman"/>
        </w:rPr>
        <w:t>.</w:t>
      </w:r>
      <w:r w:rsidR="007170FF" w:rsidRPr="00F62C93">
        <w:rPr>
          <w:rFonts w:ascii="Times New Roman" w:hAnsi="Times New Roman" w:cs="Times New Roman"/>
        </w:rPr>
        <w:t xml:space="preserve"> Second dataset </w:t>
      </w:r>
      <w:r w:rsidR="00C84F53" w:rsidRPr="00F62C93">
        <w:rPr>
          <w:rFonts w:ascii="Times New Roman" w:hAnsi="Times New Roman" w:cs="Times New Roman"/>
        </w:rPr>
        <w:t xml:space="preserve">KLD was made available using WRDS that provided the information regarding </w:t>
      </w:r>
      <w:r w:rsidR="00D502FF" w:rsidRPr="00F62C93">
        <w:rPr>
          <w:rFonts w:ascii="Times New Roman" w:hAnsi="Times New Roman" w:cs="Times New Roman"/>
        </w:rPr>
        <w:t>annual</w:t>
      </w:r>
      <w:r w:rsidR="00C84F53" w:rsidRPr="00F62C93">
        <w:rPr>
          <w:rFonts w:ascii="Times New Roman" w:hAnsi="Times New Roman" w:cs="Times New Roman"/>
        </w:rPr>
        <w:t xml:space="preserve"> data of</w:t>
      </w:r>
      <w:r w:rsidR="00C13476" w:rsidRPr="00F62C93">
        <w:rPr>
          <w:rFonts w:ascii="Times New Roman" w:hAnsi="Times New Roman" w:cs="Times New Roman"/>
        </w:rPr>
        <w:t xml:space="preserve"> companies that pertain to governance, </w:t>
      </w:r>
      <w:r w:rsidR="00D502FF" w:rsidRPr="00F62C93">
        <w:rPr>
          <w:rFonts w:ascii="Times New Roman" w:hAnsi="Times New Roman" w:cs="Times New Roman"/>
        </w:rPr>
        <w:t>environment</w:t>
      </w:r>
      <w:r w:rsidR="00C13476" w:rsidRPr="00F62C93">
        <w:rPr>
          <w:rFonts w:ascii="Times New Roman" w:hAnsi="Times New Roman" w:cs="Times New Roman"/>
        </w:rPr>
        <w:t xml:space="preserve"> and diversities. </w:t>
      </w:r>
      <w:r w:rsidR="00D502FF" w:rsidRPr="00F62C93">
        <w:rPr>
          <w:rFonts w:ascii="Times New Roman" w:hAnsi="Times New Roman" w:cs="Times New Roman"/>
        </w:rPr>
        <w:t xml:space="preserve">Data </w:t>
      </w:r>
      <w:r w:rsidR="00BF153D" w:rsidRPr="00F62C93">
        <w:rPr>
          <w:rFonts w:ascii="Times New Roman" w:hAnsi="Times New Roman" w:cs="Times New Roman"/>
        </w:rPr>
        <w:t>used was</w:t>
      </w:r>
      <w:r w:rsidR="00D502FF" w:rsidRPr="00F62C93">
        <w:rPr>
          <w:rFonts w:ascii="Times New Roman" w:hAnsi="Times New Roman" w:cs="Times New Roman"/>
        </w:rPr>
        <w:t xml:space="preserve"> objective that also gets used by the</w:t>
      </w:r>
      <w:r w:rsidR="00BF153D" w:rsidRPr="00F62C93">
        <w:rPr>
          <w:rFonts w:ascii="Times New Roman" w:hAnsi="Times New Roman" w:cs="Times New Roman"/>
        </w:rPr>
        <w:t xml:space="preserve"> investors.</w:t>
      </w:r>
    </w:p>
    <w:p w:rsidR="00551F2F" w:rsidRPr="00F62C93" w:rsidRDefault="00DA639C" w:rsidP="008D4C15">
      <w:pPr>
        <w:pStyle w:val="ListParagraph"/>
        <w:numPr>
          <w:ilvl w:val="0"/>
          <w:numId w:val="10"/>
        </w:numPr>
        <w:tabs>
          <w:tab w:val="left" w:pos="3535"/>
        </w:tabs>
        <w:spacing w:line="480" w:lineRule="auto"/>
        <w:rPr>
          <w:rFonts w:ascii="Times New Roman" w:hAnsi="Times New Roman" w:cs="Times New Roman"/>
        </w:rPr>
      </w:pPr>
      <w:r w:rsidRPr="00F62C93">
        <w:rPr>
          <w:rFonts w:ascii="Times New Roman" w:hAnsi="Times New Roman" w:cs="Times New Roman"/>
          <w:b/>
        </w:rPr>
        <w:t>Results:</w:t>
      </w:r>
      <w:r w:rsidRPr="00F62C93">
        <w:rPr>
          <w:rFonts w:ascii="Times New Roman" w:hAnsi="Times New Roman" w:cs="Times New Roman"/>
        </w:rPr>
        <w:t xml:space="preserve"> </w:t>
      </w:r>
      <w:r w:rsidR="00E85F87" w:rsidRPr="00F62C93">
        <w:rPr>
          <w:rFonts w:ascii="Times New Roman" w:hAnsi="Times New Roman" w:cs="Times New Roman"/>
        </w:rPr>
        <w:t>Women CEOs have scored higher than the men CEOs against each variable outcome, corporate, governance</w:t>
      </w:r>
      <w:r w:rsidR="00EA4CF8" w:rsidRPr="00F62C93">
        <w:rPr>
          <w:rFonts w:ascii="Times New Roman" w:hAnsi="Times New Roman" w:cs="Times New Roman"/>
        </w:rPr>
        <w:t xml:space="preserve"> and community strength. </w:t>
      </w:r>
      <w:r w:rsidR="00E96692" w:rsidRPr="00F62C93">
        <w:rPr>
          <w:rFonts w:ascii="Times New Roman" w:hAnsi="Times New Roman" w:cs="Times New Roman"/>
        </w:rPr>
        <w:t xml:space="preserve">It was found that as women on board increase, corporate strengths regarding governance and </w:t>
      </w:r>
      <w:r w:rsidR="00C5427B" w:rsidRPr="00F62C93">
        <w:rPr>
          <w:rFonts w:ascii="Times New Roman" w:hAnsi="Times New Roman" w:cs="Times New Roman"/>
        </w:rPr>
        <w:t>product, decrease for women.</w:t>
      </w:r>
      <w:r w:rsidR="00CC13B9" w:rsidRPr="00F62C93">
        <w:rPr>
          <w:rFonts w:ascii="Times New Roman" w:hAnsi="Times New Roman" w:cs="Times New Roman"/>
        </w:rPr>
        <w:t xml:space="preserve"> </w:t>
      </w:r>
      <w:r w:rsidR="00C5427B" w:rsidRPr="00F62C93">
        <w:rPr>
          <w:rFonts w:ascii="Times New Roman" w:hAnsi="Times New Roman" w:cs="Times New Roman"/>
        </w:rPr>
        <w:t xml:space="preserve">Female </w:t>
      </w:r>
      <w:r w:rsidR="007E463B" w:rsidRPr="00F62C93">
        <w:rPr>
          <w:rFonts w:ascii="Times New Roman" w:hAnsi="Times New Roman" w:cs="Times New Roman"/>
        </w:rPr>
        <w:t>CEOs also</w:t>
      </w:r>
      <w:r w:rsidR="00CC13B9" w:rsidRPr="00F62C93">
        <w:rPr>
          <w:rFonts w:ascii="Times New Roman" w:hAnsi="Times New Roman" w:cs="Times New Roman"/>
        </w:rPr>
        <w:t xml:space="preserve"> supported diversity than homophily. </w:t>
      </w:r>
    </w:p>
    <w:p w:rsidR="00D222D3" w:rsidRPr="00F62C93" w:rsidRDefault="00B066F0" w:rsidP="008D4C15">
      <w:pPr>
        <w:pStyle w:val="ListParagraph"/>
        <w:numPr>
          <w:ilvl w:val="0"/>
          <w:numId w:val="10"/>
        </w:numPr>
        <w:tabs>
          <w:tab w:val="left" w:pos="3535"/>
        </w:tabs>
        <w:spacing w:line="480" w:lineRule="auto"/>
        <w:rPr>
          <w:rFonts w:ascii="Times New Roman" w:hAnsi="Times New Roman" w:cs="Times New Roman"/>
        </w:rPr>
      </w:pPr>
      <w:r w:rsidRPr="00F62C93">
        <w:rPr>
          <w:rFonts w:ascii="Times New Roman" w:hAnsi="Times New Roman" w:cs="Times New Roman"/>
          <w:b/>
        </w:rPr>
        <w:t xml:space="preserve">Conclusion: </w:t>
      </w:r>
      <w:r w:rsidR="007E463B" w:rsidRPr="00F62C93">
        <w:rPr>
          <w:rFonts w:ascii="Times New Roman" w:hAnsi="Times New Roman" w:cs="Times New Roman"/>
        </w:rPr>
        <w:t xml:space="preserve">Diversity has positive impact on range on business </w:t>
      </w:r>
      <w:r w:rsidR="00D222D3" w:rsidRPr="00F62C93">
        <w:rPr>
          <w:rFonts w:ascii="Times New Roman" w:hAnsi="Times New Roman" w:cs="Times New Roman"/>
        </w:rPr>
        <w:t>practices like diversity, community, corporate governance and product strengths.</w:t>
      </w:r>
      <w:r w:rsidR="00D91960" w:rsidRPr="00F62C93">
        <w:rPr>
          <w:rFonts w:ascii="Times New Roman" w:hAnsi="Times New Roman" w:cs="Times New Roman"/>
        </w:rPr>
        <w:t xml:space="preserve"> Women CEOs benefit more from influential allies than men CEOs. Thus increasing women prop</w:t>
      </w:r>
      <w:r w:rsidR="0044353F" w:rsidRPr="00F62C93">
        <w:rPr>
          <w:rFonts w:ascii="Times New Roman" w:hAnsi="Times New Roman" w:cs="Times New Roman"/>
        </w:rPr>
        <w:t>ortion of women on board can improve the functioning of the firm</w:t>
      </w:r>
      <w:r w:rsidR="00CD11CC" w:rsidRPr="00F62C93">
        <w:rPr>
          <w:rFonts w:ascii="Times New Roman" w:hAnsi="Times New Roman" w:cs="Times New Roman"/>
        </w:rPr>
        <w:t>.</w:t>
      </w:r>
    </w:p>
    <w:p w:rsidR="00885FFA" w:rsidRPr="00F62C93" w:rsidRDefault="00B066F0" w:rsidP="008D4C15">
      <w:pPr>
        <w:pStyle w:val="ListParagraph"/>
        <w:numPr>
          <w:ilvl w:val="0"/>
          <w:numId w:val="10"/>
        </w:numPr>
        <w:tabs>
          <w:tab w:val="left" w:pos="3535"/>
        </w:tabs>
        <w:spacing w:line="480" w:lineRule="auto"/>
        <w:rPr>
          <w:rFonts w:ascii="Times New Roman" w:hAnsi="Times New Roman" w:cs="Times New Roman"/>
        </w:rPr>
      </w:pPr>
      <w:r w:rsidRPr="00F62C93">
        <w:rPr>
          <w:rFonts w:ascii="Times New Roman" w:hAnsi="Times New Roman" w:cs="Times New Roman"/>
          <w:b/>
        </w:rPr>
        <w:t>Strength:</w:t>
      </w:r>
      <w:r w:rsidRPr="00F62C93">
        <w:rPr>
          <w:rFonts w:ascii="Times New Roman" w:hAnsi="Times New Roman" w:cs="Times New Roman"/>
        </w:rPr>
        <w:t xml:space="preserve"> </w:t>
      </w:r>
      <w:r w:rsidR="00CD11CC" w:rsidRPr="00F62C93">
        <w:rPr>
          <w:rFonts w:ascii="Times New Roman" w:hAnsi="Times New Roman" w:cs="Times New Roman"/>
        </w:rPr>
        <w:t xml:space="preserve">This paper states </w:t>
      </w:r>
      <w:r w:rsidR="00B64EA7" w:rsidRPr="00F62C93">
        <w:rPr>
          <w:rFonts w:ascii="Times New Roman" w:hAnsi="Times New Roman" w:cs="Times New Roman"/>
        </w:rPr>
        <w:t>clear</w:t>
      </w:r>
      <w:r w:rsidR="00CD11CC" w:rsidRPr="00F62C93">
        <w:rPr>
          <w:rFonts w:ascii="Times New Roman" w:hAnsi="Times New Roman" w:cs="Times New Roman"/>
        </w:rPr>
        <w:t xml:space="preserve"> in depth ana</w:t>
      </w:r>
      <w:r w:rsidR="008C7B52" w:rsidRPr="00F62C93">
        <w:rPr>
          <w:rFonts w:ascii="Times New Roman" w:hAnsi="Times New Roman" w:cs="Times New Roman"/>
        </w:rPr>
        <w:t>lysis of</w:t>
      </w:r>
      <w:r w:rsidR="00CD11CC" w:rsidRPr="00F62C93">
        <w:rPr>
          <w:rFonts w:ascii="Times New Roman" w:hAnsi="Times New Roman" w:cs="Times New Roman"/>
        </w:rPr>
        <w:t xml:space="preserve"> women CEOs and their</w:t>
      </w:r>
      <w:r w:rsidR="00DA6FEB" w:rsidRPr="00F62C93">
        <w:rPr>
          <w:rFonts w:ascii="Times New Roman" w:hAnsi="Times New Roman" w:cs="Times New Roman"/>
        </w:rPr>
        <w:t xml:space="preserve"> impact on the firms in </w:t>
      </w:r>
      <w:r w:rsidR="00B64EA7" w:rsidRPr="00F62C93">
        <w:rPr>
          <w:rFonts w:ascii="Times New Roman" w:hAnsi="Times New Roman" w:cs="Times New Roman"/>
        </w:rPr>
        <w:t xml:space="preserve">relation to environment and positive outcome. </w:t>
      </w:r>
    </w:p>
    <w:p w:rsidR="00885FFA" w:rsidRPr="00F62C93" w:rsidRDefault="00B066F0" w:rsidP="008D4C15">
      <w:pPr>
        <w:pStyle w:val="ListParagraph"/>
        <w:numPr>
          <w:ilvl w:val="0"/>
          <w:numId w:val="10"/>
        </w:numPr>
        <w:tabs>
          <w:tab w:val="left" w:pos="3535"/>
        </w:tabs>
        <w:spacing w:line="480" w:lineRule="auto"/>
        <w:rPr>
          <w:rFonts w:ascii="Times New Roman" w:hAnsi="Times New Roman" w:cs="Times New Roman"/>
        </w:rPr>
      </w:pPr>
      <w:r w:rsidRPr="00F62C93">
        <w:rPr>
          <w:rFonts w:ascii="Times New Roman" w:hAnsi="Times New Roman" w:cs="Times New Roman"/>
          <w:b/>
        </w:rPr>
        <w:t>Limitation</w:t>
      </w:r>
      <w:r w:rsidRPr="00F62C93">
        <w:rPr>
          <w:rFonts w:ascii="Times New Roman" w:hAnsi="Times New Roman" w:cs="Times New Roman"/>
        </w:rPr>
        <w:t xml:space="preserve">: </w:t>
      </w:r>
      <w:r w:rsidR="008C7B52" w:rsidRPr="00F62C93">
        <w:rPr>
          <w:rFonts w:ascii="Times New Roman" w:hAnsi="Times New Roman" w:cs="Times New Roman"/>
        </w:rPr>
        <w:t>This study is limited in terms of large organizations</w:t>
      </w:r>
      <w:r w:rsidR="00885FFA" w:rsidRPr="00F62C93">
        <w:rPr>
          <w:rFonts w:ascii="Times New Roman" w:hAnsi="Times New Roman" w:cs="Times New Roman"/>
        </w:rPr>
        <w:t xml:space="preserve"> of corporate.</w:t>
      </w:r>
      <w:r w:rsidR="00A34322" w:rsidRPr="00F62C93">
        <w:rPr>
          <w:rFonts w:ascii="Times New Roman" w:hAnsi="Times New Roman" w:cs="Times New Roman"/>
        </w:rPr>
        <w:t xml:space="preserve"> A</w:t>
      </w:r>
      <w:r w:rsidR="006D2D96" w:rsidRPr="00F62C93">
        <w:rPr>
          <w:rFonts w:ascii="Times New Roman" w:hAnsi="Times New Roman" w:cs="Times New Roman"/>
        </w:rPr>
        <w:t>nalysis needs to be done on leadership combinations in similar context.</w:t>
      </w:r>
    </w:p>
    <w:p w:rsidR="000244E2" w:rsidRPr="00F62C93" w:rsidRDefault="00060DDE" w:rsidP="008D4C15">
      <w:pPr>
        <w:pStyle w:val="ListParagraph"/>
        <w:numPr>
          <w:ilvl w:val="0"/>
          <w:numId w:val="10"/>
        </w:numPr>
        <w:tabs>
          <w:tab w:val="left" w:pos="3535"/>
        </w:tabs>
        <w:spacing w:line="480" w:lineRule="auto"/>
        <w:rPr>
          <w:rFonts w:ascii="Times New Roman" w:hAnsi="Times New Roman" w:cs="Times New Roman"/>
        </w:rPr>
      </w:pPr>
      <w:r w:rsidRPr="00F62C93">
        <w:rPr>
          <w:rFonts w:ascii="Times New Roman" w:hAnsi="Times New Roman" w:cs="Times New Roman"/>
          <w:b/>
        </w:rPr>
        <w:t>Usage:</w:t>
      </w:r>
      <w:r w:rsidR="00B066F0" w:rsidRPr="00F62C93">
        <w:rPr>
          <w:rFonts w:ascii="Times New Roman" w:hAnsi="Times New Roman" w:cs="Times New Roman"/>
        </w:rPr>
        <w:t xml:space="preserve"> </w:t>
      </w:r>
      <w:r w:rsidR="006D2D96" w:rsidRPr="00F62C93">
        <w:rPr>
          <w:rFonts w:ascii="Times New Roman" w:hAnsi="Times New Roman" w:cs="Times New Roman"/>
        </w:rPr>
        <w:t xml:space="preserve">I will use </w:t>
      </w:r>
      <w:r w:rsidR="00511E4A" w:rsidRPr="00F62C93">
        <w:rPr>
          <w:rFonts w:ascii="Times New Roman" w:hAnsi="Times New Roman" w:cs="Times New Roman"/>
        </w:rPr>
        <w:t xml:space="preserve">findings of this paper to prove that how women can impact the organization and its environment in different areas of organization, and how female CEO’s can be great leaders and increase innovation of the company. </w:t>
      </w:r>
    </w:p>
    <w:p w:rsidR="00264331" w:rsidRPr="00F62C93" w:rsidRDefault="000244E2" w:rsidP="00264331">
      <w:pPr>
        <w:pStyle w:val="Title"/>
        <w:jc w:val="left"/>
        <w:rPr>
          <w:rFonts w:cs="Times New Roman"/>
          <w:b/>
          <w:szCs w:val="24"/>
          <w:u w:val="single"/>
        </w:rPr>
      </w:pPr>
      <w:r w:rsidRPr="00F62C93">
        <w:rPr>
          <w:rFonts w:cs="Times New Roman"/>
          <w:b/>
          <w:szCs w:val="24"/>
          <w:u w:val="single"/>
        </w:rPr>
        <w:lastRenderedPageBreak/>
        <w:t>Annotation 2</w:t>
      </w:r>
    </w:p>
    <w:p w:rsidR="00264331" w:rsidRPr="00F62C93" w:rsidRDefault="00264331" w:rsidP="00264331">
      <w:pPr>
        <w:pStyle w:val="Bibliography"/>
        <w:ind w:left="0" w:firstLine="0"/>
      </w:pPr>
      <w:proofErr w:type="spellStart"/>
      <w:r w:rsidRPr="00F62C93">
        <w:t>Eagly</w:t>
      </w:r>
      <w:proofErr w:type="spellEnd"/>
      <w:r w:rsidRPr="00F62C93">
        <w:t xml:space="preserve">, A. H. (2007). Female Leadership Advantage and Disadvantage: Resolving the Contradictions. </w:t>
      </w:r>
      <w:r w:rsidRPr="00F62C93">
        <w:rPr>
          <w:i/>
          <w:iCs/>
        </w:rPr>
        <w:t>Psychology of Women Quarterly</w:t>
      </w:r>
      <w:r w:rsidRPr="00F62C93">
        <w:t xml:space="preserve">, </w:t>
      </w:r>
      <w:r w:rsidRPr="00F62C93">
        <w:rPr>
          <w:i/>
          <w:iCs/>
        </w:rPr>
        <w:t>31</w:t>
      </w:r>
      <w:r w:rsidRPr="00F62C93">
        <w:t>(1), 1–12. https://doi.org/10.1111/j.1471-6402.2007.00326.x</w:t>
      </w:r>
    </w:p>
    <w:p w:rsidR="007A4540" w:rsidRPr="00F62C93" w:rsidRDefault="000244E2" w:rsidP="002906DA">
      <w:pPr>
        <w:pStyle w:val="Title"/>
        <w:numPr>
          <w:ilvl w:val="0"/>
          <w:numId w:val="9"/>
        </w:numPr>
        <w:jc w:val="left"/>
        <w:rPr>
          <w:rFonts w:cs="Times New Roman"/>
          <w:szCs w:val="24"/>
        </w:rPr>
      </w:pPr>
      <w:r w:rsidRPr="00F62C93">
        <w:rPr>
          <w:rFonts w:cs="Times New Roman"/>
          <w:b/>
          <w:szCs w:val="24"/>
        </w:rPr>
        <w:t>Aim:</w:t>
      </w:r>
      <w:r w:rsidR="0064089E" w:rsidRPr="00F62C93">
        <w:rPr>
          <w:rFonts w:cs="Times New Roman"/>
          <w:b/>
          <w:szCs w:val="24"/>
        </w:rPr>
        <w:t xml:space="preserve"> </w:t>
      </w:r>
      <w:r w:rsidR="002906DA" w:rsidRPr="00F62C93">
        <w:rPr>
          <w:rFonts w:cs="Times New Roman"/>
          <w:szCs w:val="24"/>
        </w:rPr>
        <w:t>Aim is to analyze</w:t>
      </w:r>
      <w:r w:rsidR="0064089E" w:rsidRPr="00F62C93">
        <w:rPr>
          <w:rFonts w:cs="Times New Roman"/>
          <w:szCs w:val="24"/>
        </w:rPr>
        <w:t xml:space="preserve"> the </w:t>
      </w:r>
      <w:r w:rsidR="002906DA" w:rsidRPr="00F62C93">
        <w:rPr>
          <w:rFonts w:cs="Times New Roman"/>
          <w:szCs w:val="24"/>
        </w:rPr>
        <w:t>impact women leaders have</w:t>
      </w:r>
      <w:r w:rsidR="0064089E" w:rsidRPr="00F62C93">
        <w:rPr>
          <w:rFonts w:cs="Times New Roman"/>
          <w:szCs w:val="24"/>
        </w:rPr>
        <w:t xml:space="preserve"> on organization, especially in Information technology sector. And if tradi</w:t>
      </w:r>
      <w:r w:rsidR="002E4398" w:rsidRPr="00F62C93">
        <w:rPr>
          <w:rFonts w:cs="Times New Roman"/>
          <w:szCs w:val="24"/>
        </w:rPr>
        <w:t>ti</w:t>
      </w:r>
      <w:r w:rsidR="0064089E" w:rsidRPr="00F62C93">
        <w:rPr>
          <w:rFonts w:cs="Times New Roman"/>
          <w:szCs w:val="24"/>
        </w:rPr>
        <w:t xml:space="preserve">onal female values </w:t>
      </w:r>
      <w:r w:rsidR="002E4398" w:rsidRPr="00F62C93">
        <w:rPr>
          <w:rFonts w:cs="Times New Roman"/>
          <w:szCs w:val="24"/>
        </w:rPr>
        <w:t xml:space="preserve">cause hindrance in creating global </w:t>
      </w:r>
      <w:r w:rsidR="009A697B" w:rsidRPr="00F62C93">
        <w:rPr>
          <w:rFonts w:cs="Times New Roman"/>
          <w:szCs w:val="24"/>
        </w:rPr>
        <w:t>competitive</w:t>
      </w:r>
      <w:r w:rsidR="002E4398" w:rsidRPr="00F62C93">
        <w:rPr>
          <w:rFonts w:cs="Times New Roman"/>
          <w:szCs w:val="24"/>
        </w:rPr>
        <w:t xml:space="preserve"> organizations.</w:t>
      </w:r>
      <w:r w:rsidR="009A697B" w:rsidRPr="00F62C93">
        <w:rPr>
          <w:rFonts w:cs="Times New Roman"/>
          <w:szCs w:val="24"/>
        </w:rPr>
        <w:t xml:space="preserve"> </w:t>
      </w:r>
    </w:p>
    <w:p w:rsidR="000244E2" w:rsidRPr="00F62C93" w:rsidRDefault="000244E2" w:rsidP="008D4C15">
      <w:pPr>
        <w:pStyle w:val="Title"/>
        <w:numPr>
          <w:ilvl w:val="0"/>
          <w:numId w:val="9"/>
        </w:numPr>
        <w:jc w:val="left"/>
        <w:rPr>
          <w:rFonts w:cs="Times New Roman"/>
          <w:szCs w:val="24"/>
        </w:rPr>
      </w:pPr>
      <w:r w:rsidRPr="00F62C93">
        <w:rPr>
          <w:rFonts w:cs="Times New Roman"/>
          <w:b/>
          <w:szCs w:val="24"/>
        </w:rPr>
        <w:t>Method:</w:t>
      </w:r>
      <w:r w:rsidR="00696350" w:rsidRPr="00F62C93">
        <w:rPr>
          <w:rFonts w:cs="Times New Roman"/>
          <w:b/>
          <w:szCs w:val="24"/>
        </w:rPr>
        <w:t xml:space="preserve"> </w:t>
      </w:r>
      <w:r w:rsidR="00696350" w:rsidRPr="00F62C93">
        <w:rPr>
          <w:rFonts w:cs="Times New Roman"/>
          <w:szCs w:val="24"/>
        </w:rPr>
        <w:t xml:space="preserve">Research was based on </w:t>
      </w:r>
      <w:r w:rsidR="00570A52" w:rsidRPr="00F62C93">
        <w:rPr>
          <w:rFonts w:cs="Times New Roman"/>
          <w:szCs w:val="24"/>
        </w:rPr>
        <w:t>studying research</w:t>
      </w:r>
      <w:r w:rsidR="00696350" w:rsidRPr="00F62C93">
        <w:rPr>
          <w:rFonts w:cs="Times New Roman"/>
          <w:szCs w:val="24"/>
        </w:rPr>
        <w:t xml:space="preserve"> of other researchers </w:t>
      </w:r>
      <w:r w:rsidR="00570A52" w:rsidRPr="00F62C93">
        <w:rPr>
          <w:rFonts w:cs="Times New Roman"/>
          <w:szCs w:val="24"/>
        </w:rPr>
        <w:t xml:space="preserve">and building </w:t>
      </w:r>
      <w:r w:rsidR="00696350" w:rsidRPr="00F62C93">
        <w:rPr>
          <w:rFonts w:cs="Times New Roman"/>
          <w:szCs w:val="24"/>
        </w:rPr>
        <w:t xml:space="preserve">the </w:t>
      </w:r>
      <w:r w:rsidR="00570A52" w:rsidRPr="00F62C93">
        <w:rPr>
          <w:rFonts w:cs="Times New Roman"/>
          <w:szCs w:val="24"/>
        </w:rPr>
        <w:t>relationship</w:t>
      </w:r>
      <w:r w:rsidR="00696350" w:rsidRPr="00F62C93">
        <w:rPr>
          <w:rFonts w:cs="Times New Roman"/>
          <w:szCs w:val="24"/>
        </w:rPr>
        <w:t xml:space="preserve"> between the point of </w:t>
      </w:r>
      <w:r w:rsidR="00570A52" w:rsidRPr="00F62C93">
        <w:rPr>
          <w:rFonts w:cs="Times New Roman"/>
          <w:szCs w:val="24"/>
        </w:rPr>
        <w:t>views concerning</w:t>
      </w:r>
      <w:r w:rsidR="00696350" w:rsidRPr="00F62C93">
        <w:rPr>
          <w:rFonts w:cs="Times New Roman"/>
          <w:szCs w:val="24"/>
        </w:rPr>
        <w:t xml:space="preserve"> basic psychological and behavioral differences between men and wome</w:t>
      </w:r>
      <w:r w:rsidR="00570A52" w:rsidRPr="00F62C93">
        <w:rPr>
          <w:rFonts w:cs="Times New Roman"/>
          <w:szCs w:val="24"/>
        </w:rPr>
        <w:t>n in work environment.</w:t>
      </w:r>
    </w:p>
    <w:p w:rsidR="00A27D70" w:rsidRPr="00F62C93" w:rsidRDefault="000244E2" w:rsidP="00836A63">
      <w:pPr>
        <w:pStyle w:val="Title"/>
        <w:numPr>
          <w:ilvl w:val="0"/>
          <w:numId w:val="9"/>
        </w:numPr>
        <w:jc w:val="left"/>
        <w:rPr>
          <w:rFonts w:cs="Times New Roman"/>
          <w:szCs w:val="24"/>
        </w:rPr>
      </w:pPr>
      <w:r w:rsidRPr="00F62C93">
        <w:rPr>
          <w:rFonts w:cs="Times New Roman"/>
          <w:b/>
          <w:szCs w:val="24"/>
        </w:rPr>
        <w:t>Results:</w:t>
      </w:r>
      <w:r w:rsidR="002049EE" w:rsidRPr="00F62C93">
        <w:rPr>
          <w:rFonts w:cs="Times New Roman"/>
          <w:b/>
          <w:szCs w:val="24"/>
        </w:rPr>
        <w:t xml:space="preserve">  </w:t>
      </w:r>
      <w:r w:rsidR="002049EE" w:rsidRPr="00F62C93">
        <w:rPr>
          <w:rFonts w:cs="Times New Roman"/>
          <w:szCs w:val="24"/>
        </w:rPr>
        <w:t>Men and women are different in nature, men value</w:t>
      </w:r>
      <w:r w:rsidR="005319C4" w:rsidRPr="00F62C93">
        <w:rPr>
          <w:rFonts w:cs="Times New Roman"/>
          <w:szCs w:val="24"/>
        </w:rPr>
        <w:t xml:space="preserve">, </w:t>
      </w:r>
      <w:r w:rsidR="000D4605" w:rsidRPr="00F62C93">
        <w:rPr>
          <w:rFonts w:cs="Times New Roman"/>
          <w:szCs w:val="24"/>
        </w:rPr>
        <w:t>efficacy,</w:t>
      </w:r>
      <w:r w:rsidR="005319C4" w:rsidRPr="00F62C93">
        <w:rPr>
          <w:rFonts w:cs="Times New Roman"/>
          <w:szCs w:val="24"/>
        </w:rPr>
        <w:t xml:space="preserve"> power </w:t>
      </w:r>
      <w:r w:rsidR="000D4605" w:rsidRPr="00F62C93">
        <w:rPr>
          <w:rFonts w:cs="Times New Roman"/>
          <w:szCs w:val="24"/>
        </w:rPr>
        <w:t xml:space="preserve">and achievement. Women on the other hand value communication, common purpose, and understanding. </w:t>
      </w:r>
      <w:r w:rsidR="00A27D70" w:rsidRPr="00F62C93">
        <w:rPr>
          <w:rFonts w:cs="Times New Roman"/>
          <w:szCs w:val="24"/>
        </w:rPr>
        <w:t xml:space="preserve"> </w:t>
      </w:r>
      <w:r w:rsidR="006E549A" w:rsidRPr="00F62C93">
        <w:rPr>
          <w:rFonts w:cs="Times New Roman"/>
          <w:szCs w:val="24"/>
        </w:rPr>
        <w:t>Male and female</w:t>
      </w:r>
      <w:r w:rsidR="00A27D70" w:rsidRPr="00F62C93">
        <w:rPr>
          <w:rFonts w:cs="Times New Roman"/>
          <w:szCs w:val="24"/>
        </w:rPr>
        <w:t xml:space="preserve"> </w:t>
      </w:r>
      <w:r w:rsidR="006E549A" w:rsidRPr="00F62C93">
        <w:rPr>
          <w:rFonts w:cs="Times New Roman"/>
          <w:szCs w:val="24"/>
        </w:rPr>
        <w:t>values are blending</w:t>
      </w:r>
      <w:r w:rsidR="00283CDD" w:rsidRPr="00F62C93">
        <w:rPr>
          <w:rFonts w:cs="Times New Roman"/>
          <w:szCs w:val="24"/>
        </w:rPr>
        <w:t xml:space="preserve">. </w:t>
      </w:r>
    </w:p>
    <w:p w:rsidR="00A27D70" w:rsidRPr="00F62C93" w:rsidRDefault="000244E2" w:rsidP="00CB5AEA">
      <w:pPr>
        <w:pStyle w:val="Title"/>
        <w:numPr>
          <w:ilvl w:val="0"/>
          <w:numId w:val="9"/>
        </w:numPr>
        <w:jc w:val="left"/>
        <w:rPr>
          <w:rFonts w:cs="Times New Roman"/>
          <w:b/>
          <w:szCs w:val="24"/>
        </w:rPr>
      </w:pPr>
      <w:r w:rsidRPr="00F62C93">
        <w:rPr>
          <w:rFonts w:cs="Times New Roman"/>
          <w:b/>
          <w:szCs w:val="24"/>
        </w:rPr>
        <w:t>Conclusion:</w:t>
      </w:r>
      <w:r w:rsidR="00CB5AEA" w:rsidRPr="00F62C93">
        <w:rPr>
          <w:rFonts w:cs="Times New Roman"/>
          <w:b/>
          <w:szCs w:val="24"/>
        </w:rPr>
        <w:t xml:space="preserve"> </w:t>
      </w:r>
      <w:r w:rsidR="00A27D70" w:rsidRPr="00F62C93">
        <w:rPr>
          <w:rFonts w:cs="Times New Roman"/>
          <w:szCs w:val="24"/>
        </w:rPr>
        <w:t>In old male dominant work environment women values were not considered important. But</w:t>
      </w:r>
      <w:r w:rsidR="00710293" w:rsidRPr="00F62C93">
        <w:rPr>
          <w:rFonts w:cs="Times New Roman"/>
          <w:szCs w:val="24"/>
        </w:rPr>
        <w:t xml:space="preserve"> technological advancement has changed the value system and future values will further help women</w:t>
      </w:r>
      <w:r w:rsidR="00D465E3" w:rsidRPr="00F62C93">
        <w:rPr>
          <w:rFonts w:cs="Times New Roman"/>
          <w:szCs w:val="24"/>
        </w:rPr>
        <w:t xml:space="preserve"> to play their part in organizations.  </w:t>
      </w:r>
    </w:p>
    <w:p w:rsidR="000244E2" w:rsidRPr="00F62C93" w:rsidRDefault="000244E2" w:rsidP="008D4C15">
      <w:pPr>
        <w:pStyle w:val="Title"/>
        <w:numPr>
          <w:ilvl w:val="0"/>
          <w:numId w:val="9"/>
        </w:numPr>
        <w:jc w:val="left"/>
        <w:rPr>
          <w:rFonts w:cs="Times New Roman"/>
          <w:szCs w:val="24"/>
        </w:rPr>
      </w:pPr>
      <w:r w:rsidRPr="00F62C93">
        <w:rPr>
          <w:rFonts w:cs="Times New Roman"/>
          <w:b/>
          <w:szCs w:val="24"/>
        </w:rPr>
        <w:t>Strength:</w:t>
      </w:r>
      <w:r w:rsidR="00D465E3" w:rsidRPr="00F62C93">
        <w:rPr>
          <w:rFonts w:cs="Times New Roman"/>
          <w:b/>
          <w:szCs w:val="24"/>
        </w:rPr>
        <w:t xml:space="preserve"> </w:t>
      </w:r>
      <w:r w:rsidR="00D465E3" w:rsidRPr="00F62C93">
        <w:rPr>
          <w:rFonts w:cs="Times New Roman"/>
          <w:szCs w:val="24"/>
        </w:rPr>
        <w:t>Paper provided good historical background of change in values in terms of gender.</w:t>
      </w:r>
    </w:p>
    <w:p w:rsidR="000244E2" w:rsidRPr="00F62C93" w:rsidRDefault="000244E2" w:rsidP="008D4C15">
      <w:pPr>
        <w:pStyle w:val="Title"/>
        <w:numPr>
          <w:ilvl w:val="0"/>
          <w:numId w:val="9"/>
        </w:numPr>
        <w:jc w:val="left"/>
        <w:rPr>
          <w:rFonts w:cs="Times New Roman"/>
          <w:szCs w:val="24"/>
        </w:rPr>
      </w:pPr>
      <w:r w:rsidRPr="00F62C93">
        <w:rPr>
          <w:rFonts w:cs="Times New Roman"/>
          <w:b/>
          <w:szCs w:val="24"/>
        </w:rPr>
        <w:t>Limitation:</w:t>
      </w:r>
      <w:r w:rsidR="00D465E3" w:rsidRPr="00F62C93">
        <w:rPr>
          <w:rFonts w:cs="Times New Roman"/>
          <w:b/>
          <w:szCs w:val="24"/>
        </w:rPr>
        <w:t xml:space="preserve"> </w:t>
      </w:r>
      <w:r w:rsidR="00097F0A" w:rsidRPr="00F62C93">
        <w:rPr>
          <w:rFonts w:cs="Times New Roman"/>
          <w:szCs w:val="24"/>
        </w:rPr>
        <w:t xml:space="preserve">Title of paper offers study on women leadership and their roles in organizations but in reality it explored historical background about change in values, women leadership was not discussed properly in this paper. Also no personal methodology was used to verify the facts about change in values. </w:t>
      </w:r>
    </w:p>
    <w:p w:rsidR="000244E2" w:rsidRPr="00F62C93" w:rsidRDefault="000244E2" w:rsidP="008D4C15">
      <w:pPr>
        <w:pStyle w:val="Title"/>
        <w:numPr>
          <w:ilvl w:val="0"/>
          <w:numId w:val="9"/>
        </w:numPr>
        <w:jc w:val="left"/>
        <w:rPr>
          <w:rFonts w:cs="Times New Roman"/>
          <w:szCs w:val="24"/>
        </w:rPr>
      </w:pPr>
      <w:r w:rsidRPr="00F62C93">
        <w:rPr>
          <w:rFonts w:cs="Times New Roman"/>
          <w:b/>
          <w:szCs w:val="24"/>
        </w:rPr>
        <w:lastRenderedPageBreak/>
        <w:t xml:space="preserve">Usage: </w:t>
      </w:r>
      <w:r w:rsidR="00097F0A" w:rsidRPr="00F62C93">
        <w:rPr>
          <w:rFonts w:cs="Times New Roman"/>
          <w:b/>
          <w:szCs w:val="24"/>
        </w:rPr>
        <w:t xml:space="preserve"> </w:t>
      </w:r>
      <w:r w:rsidR="00097F0A" w:rsidRPr="00F62C93">
        <w:rPr>
          <w:rFonts w:cs="Times New Roman"/>
          <w:szCs w:val="24"/>
        </w:rPr>
        <w:t xml:space="preserve">I </w:t>
      </w:r>
      <w:r w:rsidR="00B302D2" w:rsidRPr="00F62C93">
        <w:rPr>
          <w:rFonts w:cs="Times New Roman"/>
          <w:szCs w:val="24"/>
        </w:rPr>
        <w:t>will use this paper to explain the transition of values in organizations in terms of gender difference, by giving historical background.</w:t>
      </w:r>
    </w:p>
    <w:p w:rsidR="001F5260" w:rsidRPr="00F62C93" w:rsidRDefault="006E3C4F" w:rsidP="008D4C15">
      <w:pPr>
        <w:pStyle w:val="Title"/>
        <w:jc w:val="left"/>
        <w:rPr>
          <w:rFonts w:cs="Times New Roman"/>
          <w:b/>
          <w:szCs w:val="24"/>
          <w:u w:val="single"/>
        </w:rPr>
      </w:pPr>
      <w:r w:rsidRPr="00F62C93">
        <w:rPr>
          <w:rFonts w:cs="Times New Roman"/>
          <w:b/>
          <w:szCs w:val="24"/>
          <w:u w:val="single"/>
        </w:rPr>
        <w:t>Annotation 3:</w:t>
      </w:r>
    </w:p>
    <w:p w:rsidR="00C32BCA" w:rsidRPr="00F62C93" w:rsidRDefault="00C32BCA" w:rsidP="008D4C15">
      <w:pPr>
        <w:pStyle w:val="Title"/>
        <w:jc w:val="left"/>
        <w:rPr>
          <w:rFonts w:cs="Times New Roman"/>
          <w:szCs w:val="24"/>
        </w:rPr>
      </w:pPr>
      <w:proofErr w:type="spellStart"/>
      <w:r w:rsidRPr="00F62C93">
        <w:rPr>
          <w:rFonts w:cs="Times New Roman"/>
          <w:szCs w:val="24"/>
        </w:rPr>
        <w:t>Eagly</w:t>
      </w:r>
      <w:proofErr w:type="spellEnd"/>
      <w:r w:rsidRPr="00F62C93">
        <w:rPr>
          <w:rFonts w:cs="Times New Roman"/>
          <w:szCs w:val="24"/>
        </w:rPr>
        <w:t>, A. H. (2007). Female leadership advantage and disadvantage: Resolving the contradictions. Psychology of women quarterly, 31(1), 1-12.</w:t>
      </w:r>
    </w:p>
    <w:p w:rsidR="007B6B7C" w:rsidRPr="00F62C93" w:rsidRDefault="007B6B7C" w:rsidP="008D4C15">
      <w:pPr>
        <w:pStyle w:val="Title"/>
        <w:numPr>
          <w:ilvl w:val="0"/>
          <w:numId w:val="8"/>
        </w:numPr>
        <w:jc w:val="left"/>
        <w:rPr>
          <w:rFonts w:cs="Times New Roman"/>
          <w:szCs w:val="24"/>
        </w:rPr>
      </w:pPr>
      <w:r w:rsidRPr="00F62C93">
        <w:rPr>
          <w:rFonts w:cs="Times New Roman"/>
          <w:b/>
          <w:szCs w:val="24"/>
        </w:rPr>
        <w:t xml:space="preserve">Aim: </w:t>
      </w:r>
      <w:r w:rsidR="00316904" w:rsidRPr="00F62C93">
        <w:rPr>
          <w:rFonts w:cs="Times New Roman"/>
          <w:szCs w:val="24"/>
        </w:rPr>
        <w:t xml:space="preserve">Females in US are </w:t>
      </w:r>
      <w:r w:rsidR="00E7077A" w:rsidRPr="00F62C93">
        <w:rPr>
          <w:rFonts w:cs="Times New Roman"/>
          <w:szCs w:val="24"/>
        </w:rPr>
        <w:t>considered</w:t>
      </w:r>
      <w:r w:rsidR="00316904" w:rsidRPr="00F62C93">
        <w:rPr>
          <w:rFonts w:cs="Times New Roman"/>
          <w:szCs w:val="24"/>
        </w:rPr>
        <w:t xml:space="preserve"> to have right skills </w:t>
      </w:r>
      <w:r w:rsidR="00E7077A" w:rsidRPr="00F62C93">
        <w:rPr>
          <w:rFonts w:cs="Times New Roman"/>
          <w:szCs w:val="24"/>
        </w:rPr>
        <w:t>for</w:t>
      </w:r>
      <w:r w:rsidR="00316904" w:rsidRPr="00F62C93">
        <w:rPr>
          <w:rFonts w:cs="Times New Roman"/>
          <w:szCs w:val="24"/>
        </w:rPr>
        <w:t xml:space="preserve"> leadership and </w:t>
      </w:r>
      <w:r w:rsidR="00E7077A" w:rsidRPr="00F62C93">
        <w:rPr>
          <w:rFonts w:cs="Times New Roman"/>
          <w:szCs w:val="24"/>
        </w:rPr>
        <w:t xml:space="preserve">effectiveness but they still come second to men in competition to attain leadership positions.  This paper aims to study </w:t>
      </w:r>
      <w:r w:rsidR="003321AD" w:rsidRPr="00F62C93">
        <w:rPr>
          <w:rFonts w:cs="Times New Roman"/>
          <w:szCs w:val="24"/>
        </w:rPr>
        <w:t xml:space="preserve">these themes of advantage and disadvantage that in contradiction to each other.  It compares both genders that reflects prejudice against female leaders. </w:t>
      </w:r>
    </w:p>
    <w:p w:rsidR="007B6B7C" w:rsidRPr="00F62C93" w:rsidRDefault="007B6B7C" w:rsidP="008D4C15">
      <w:pPr>
        <w:pStyle w:val="Title"/>
        <w:numPr>
          <w:ilvl w:val="0"/>
          <w:numId w:val="8"/>
        </w:numPr>
        <w:jc w:val="left"/>
        <w:rPr>
          <w:rFonts w:cs="Times New Roman"/>
          <w:szCs w:val="24"/>
        </w:rPr>
      </w:pPr>
      <w:r w:rsidRPr="00F62C93">
        <w:rPr>
          <w:rFonts w:cs="Times New Roman"/>
          <w:b/>
          <w:szCs w:val="24"/>
        </w:rPr>
        <w:t xml:space="preserve">Method: </w:t>
      </w:r>
      <w:r w:rsidR="004D635B" w:rsidRPr="00F62C93">
        <w:rPr>
          <w:rFonts w:cs="Times New Roman"/>
          <w:b/>
          <w:szCs w:val="24"/>
        </w:rPr>
        <w:t xml:space="preserve"> </w:t>
      </w:r>
      <w:r w:rsidR="004D635B" w:rsidRPr="00F62C93">
        <w:rPr>
          <w:rFonts w:cs="Times New Roman"/>
          <w:szCs w:val="24"/>
        </w:rPr>
        <w:t>This article is based on meta-analysis of 45 organizational studies. Majority of organizational managers included in study were from business and educational sector</w:t>
      </w:r>
      <w:r w:rsidR="0058648A" w:rsidRPr="00F62C93">
        <w:rPr>
          <w:rFonts w:cs="Times New Roman"/>
          <w:szCs w:val="24"/>
        </w:rPr>
        <w:t xml:space="preserve">. Average age of managers were 44 years. 53% of the studies analyzed </w:t>
      </w:r>
      <w:r w:rsidR="00C51AD6" w:rsidRPr="00F62C93">
        <w:rPr>
          <w:rFonts w:cs="Times New Roman"/>
          <w:szCs w:val="24"/>
        </w:rPr>
        <w:t>managers from</w:t>
      </w:r>
      <w:r w:rsidR="00FC23BC" w:rsidRPr="00F62C93">
        <w:rPr>
          <w:rFonts w:cs="Times New Roman"/>
          <w:szCs w:val="24"/>
        </w:rPr>
        <w:t xml:space="preserve"> US and 47% from other nations. </w:t>
      </w:r>
    </w:p>
    <w:p w:rsidR="007B6B7C" w:rsidRPr="00F62C93" w:rsidRDefault="007B6B7C" w:rsidP="008D4C15">
      <w:pPr>
        <w:pStyle w:val="Title"/>
        <w:numPr>
          <w:ilvl w:val="0"/>
          <w:numId w:val="8"/>
        </w:numPr>
        <w:jc w:val="left"/>
        <w:rPr>
          <w:rFonts w:cs="Times New Roman"/>
          <w:b/>
          <w:szCs w:val="24"/>
        </w:rPr>
      </w:pPr>
      <w:r w:rsidRPr="00F62C93">
        <w:rPr>
          <w:rFonts w:cs="Times New Roman"/>
          <w:b/>
          <w:szCs w:val="24"/>
        </w:rPr>
        <w:t>Result:</w:t>
      </w:r>
      <w:r w:rsidR="00FC23BC" w:rsidRPr="00F62C93">
        <w:rPr>
          <w:rFonts w:cs="Times New Roman"/>
          <w:szCs w:val="24"/>
        </w:rPr>
        <w:t xml:space="preserve"> Female leaders are more transformational </w:t>
      </w:r>
      <w:r w:rsidR="00945A52" w:rsidRPr="00F62C93">
        <w:rPr>
          <w:rFonts w:cs="Times New Roman"/>
          <w:szCs w:val="24"/>
        </w:rPr>
        <w:t xml:space="preserve">than male leaders in terms of support and encouragement. In comparison to men </w:t>
      </w:r>
      <w:r w:rsidR="00C51AD6" w:rsidRPr="00F62C93">
        <w:rPr>
          <w:rFonts w:cs="Times New Roman"/>
          <w:szCs w:val="24"/>
        </w:rPr>
        <w:t xml:space="preserve">they were more </w:t>
      </w:r>
      <w:r w:rsidR="005C1417" w:rsidRPr="00F62C93">
        <w:rPr>
          <w:rFonts w:cs="Times New Roman"/>
          <w:szCs w:val="24"/>
        </w:rPr>
        <w:t>contingent in</w:t>
      </w:r>
      <w:r w:rsidR="00C51AD6" w:rsidRPr="00F62C93">
        <w:rPr>
          <w:rFonts w:cs="Times New Roman"/>
          <w:szCs w:val="24"/>
        </w:rPr>
        <w:t xml:space="preserve"> their reward behaviors. </w:t>
      </w:r>
      <w:r w:rsidR="005C1417" w:rsidRPr="00F62C93">
        <w:rPr>
          <w:rFonts w:cs="Times New Roman"/>
          <w:szCs w:val="24"/>
        </w:rPr>
        <w:t xml:space="preserve">They also show active and passive management. </w:t>
      </w:r>
    </w:p>
    <w:p w:rsidR="007B6B7C" w:rsidRPr="00F62C93" w:rsidRDefault="007B6B7C" w:rsidP="008D4C15">
      <w:pPr>
        <w:pStyle w:val="Title"/>
        <w:numPr>
          <w:ilvl w:val="0"/>
          <w:numId w:val="8"/>
        </w:numPr>
        <w:jc w:val="left"/>
        <w:rPr>
          <w:rFonts w:cs="Times New Roman"/>
          <w:szCs w:val="24"/>
        </w:rPr>
      </w:pPr>
      <w:r w:rsidRPr="00F62C93">
        <w:rPr>
          <w:rFonts w:cs="Times New Roman"/>
          <w:b/>
          <w:szCs w:val="24"/>
        </w:rPr>
        <w:t>Conclusion</w:t>
      </w:r>
      <w:r w:rsidRPr="00F62C93">
        <w:rPr>
          <w:rFonts w:cs="Times New Roman"/>
          <w:szCs w:val="24"/>
        </w:rPr>
        <w:t>:</w:t>
      </w:r>
      <w:r w:rsidR="003E381F" w:rsidRPr="00F62C93">
        <w:rPr>
          <w:rFonts w:cs="Times New Roman"/>
          <w:szCs w:val="24"/>
        </w:rPr>
        <w:t xml:space="preserve"> </w:t>
      </w:r>
      <w:r w:rsidR="001930D9" w:rsidRPr="00F62C93">
        <w:rPr>
          <w:rFonts w:cs="Times New Roman"/>
          <w:szCs w:val="24"/>
        </w:rPr>
        <w:t>Women are more likely to be future leaders in huge proportion.  Prejudice against women leaders has become lessened however still majority of American still prefer male president over female president</w:t>
      </w:r>
      <w:r w:rsidR="00A535EE" w:rsidRPr="00F62C93">
        <w:rPr>
          <w:rFonts w:cs="Times New Roman"/>
          <w:szCs w:val="24"/>
        </w:rPr>
        <w:t xml:space="preserve">. Gender based relations and perceptions about them are changing but still haven’t reached the state of equality.  </w:t>
      </w:r>
    </w:p>
    <w:p w:rsidR="004C34E2" w:rsidRPr="00F62C93" w:rsidRDefault="004C34E2" w:rsidP="008D4C15">
      <w:pPr>
        <w:pStyle w:val="Title"/>
        <w:numPr>
          <w:ilvl w:val="0"/>
          <w:numId w:val="8"/>
        </w:numPr>
        <w:jc w:val="left"/>
        <w:rPr>
          <w:rFonts w:cs="Times New Roman"/>
          <w:b/>
          <w:szCs w:val="24"/>
        </w:rPr>
      </w:pPr>
      <w:r w:rsidRPr="00F62C93">
        <w:rPr>
          <w:rFonts w:cs="Times New Roman"/>
          <w:b/>
          <w:szCs w:val="24"/>
        </w:rPr>
        <w:t>Strength</w:t>
      </w:r>
      <w:r w:rsidRPr="00F62C93">
        <w:rPr>
          <w:rFonts w:cs="Times New Roman"/>
          <w:szCs w:val="24"/>
        </w:rPr>
        <w:t xml:space="preserve">: </w:t>
      </w:r>
      <w:r w:rsidR="00A535EE" w:rsidRPr="00F62C93">
        <w:rPr>
          <w:rFonts w:cs="Times New Roman"/>
          <w:szCs w:val="24"/>
        </w:rPr>
        <w:t xml:space="preserve"> This meta-analysis was conducted with through research and each point is validated with various researches.</w:t>
      </w:r>
    </w:p>
    <w:p w:rsidR="007B6B7C" w:rsidRPr="00F62C93" w:rsidRDefault="007B6B7C" w:rsidP="008D4C15">
      <w:pPr>
        <w:pStyle w:val="Title"/>
        <w:numPr>
          <w:ilvl w:val="0"/>
          <w:numId w:val="8"/>
        </w:numPr>
        <w:jc w:val="left"/>
        <w:rPr>
          <w:rFonts w:cs="Times New Roman"/>
          <w:szCs w:val="24"/>
        </w:rPr>
      </w:pPr>
      <w:r w:rsidRPr="00F62C93">
        <w:rPr>
          <w:rFonts w:cs="Times New Roman"/>
          <w:b/>
          <w:szCs w:val="24"/>
        </w:rPr>
        <w:lastRenderedPageBreak/>
        <w:t>Limitation</w:t>
      </w:r>
      <w:r w:rsidR="0092638C" w:rsidRPr="00F62C93">
        <w:rPr>
          <w:rFonts w:cs="Times New Roman"/>
          <w:b/>
          <w:szCs w:val="24"/>
        </w:rPr>
        <w:t xml:space="preserve">: </w:t>
      </w:r>
      <w:r w:rsidR="0092638C" w:rsidRPr="00F62C93">
        <w:rPr>
          <w:rFonts w:cs="Times New Roman"/>
          <w:szCs w:val="24"/>
        </w:rPr>
        <w:t xml:space="preserve">It is not specified that global samples of data are primarily from which region of the world. This leaves room for further research based on specific region to examine the patterns of prejudice against women leaders. . </w:t>
      </w:r>
    </w:p>
    <w:p w:rsidR="007B6B7C" w:rsidRPr="00F62C93" w:rsidRDefault="007B6B7C" w:rsidP="008D4C15">
      <w:pPr>
        <w:pStyle w:val="Title"/>
        <w:numPr>
          <w:ilvl w:val="0"/>
          <w:numId w:val="8"/>
        </w:numPr>
        <w:jc w:val="left"/>
        <w:rPr>
          <w:rFonts w:cs="Times New Roman"/>
          <w:b/>
          <w:szCs w:val="24"/>
        </w:rPr>
      </w:pPr>
      <w:r w:rsidRPr="00F62C93">
        <w:rPr>
          <w:rFonts w:cs="Times New Roman"/>
          <w:b/>
          <w:szCs w:val="24"/>
        </w:rPr>
        <w:t>Usage:</w:t>
      </w:r>
      <w:r w:rsidR="0092638C" w:rsidRPr="00F62C93">
        <w:rPr>
          <w:rFonts w:cs="Times New Roman"/>
          <w:b/>
          <w:szCs w:val="24"/>
        </w:rPr>
        <w:t xml:space="preserve"> </w:t>
      </w:r>
      <w:r w:rsidR="0092638C" w:rsidRPr="00F62C93">
        <w:rPr>
          <w:rFonts w:cs="Times New Roman"/>
          <w:szCs w:val="24"/>
        </w:rPr>
        <w:t>I will use it to establish relation between acceptability of people and women leadership.</w:t>
      </w:r>
    </w:p>
    <w:p w:rsidR="002906DA" w:rsidRPr="00F62C93" w:rsidRDefault="002906DA" w:rsidP="002906DA">
      <w:pPr>
        <w:pStyle w:val="Title"/>
        <w:ind w:left="720"/>
        <w:jc w:val="left"/>
        <w:rPr>
          <w:rFonts w:cs="Times New Roman"/>
          <w:b/>
          <w:szCs w:val="24"/>
        </w:rPr>
      </w:pPr>
    </w:p>
    <w:p w:rsidR="000F40F8" w:rsidRPr="00F62C93" w:rsidRDefault="000F40F8" w:rsidP="008D4C15">
      <w:pPr>
        <w:pStyle w:val="Title"/>
        <w:jc w:val="left"/>
        <w:rPr>
          <w:rFonts w:cs="Times New Roman"/>
          <w:b/>
          <w:szCs w:val="24"/>
          <w:u w:val="single"/>
        </w:rPr>
      </w:pPr>
      <w:r w:rsidRPr="00F62C93">
        <w:rPr>
          <w:rFonts w:cs="Times New Roman"/>
          <w:b/>
          <w:szCs w:val="24"/>
          <w:u w:val="single"/>
        </w:rPr>
        <w:t xml:space="preserve">Annotation 4: </w:t>
      </w:r>
      <w:r w:rsidR="00962957" w:rsidRPr="00F62C93">
        <w:rPr>
          <w:rFonts w:cs="Times New Roman"/>
          <w:b/>
          <w:szCs w:val="24"/>
          <w:u w:val="single"/>
        </w:rPr>
        <w:t xml:space="preserve"> </w:t>
      </w:r>
    </w:p>
    <w:p w:rsidR="002917B9" w:rsidRPr="00F62C93" w:rsidRDefault="002917B9" w:rsidP="002917B9">
      <w:pPr>
        <w:pStyle w:val="Title"/>
        <w:jc w:val="left"/>
        <w:rPr>
          <w:rFonts w:cs="Times New Roman"/>
          <w:szCs w:val="24"/>
        </w:rPr>
      </w:pPr>
      <w:proofErr w:type="spellStart"/>
      <w:r w:rsidRPr="00F62C93">
        <w:rPr>
          <w:rFonts w:cs="Times New Roman"/>
          <w:szCs w:val="24"/>
        </w:rPr>
        <w:t>Haslam</w:t>
      </w:r>
      <w:proofErr w:type="spellEnd"/>
      <w:r w:rsidRPr="00F62C93">
        <w:rPr>
          <w:rFonts w:cs="Times New Roman"/>
          <w:szCs w:val="24"/>
        </w:rPr>
        <w:t>, S. A., &amp; Ryan, M. K. (2008). The road to the glass cliff: Differences in the perceived suitability of men and women for leadership positions in succeeding and failing organizations. The Leadership Quarterly, 19(5), 530-546.</w:t>
      </w:r>
    </w:p>
    <w:p w:rsidR="001D1C6C" w:rsidRPr="00F62C93" w:rsidRDefault="000F40F8" w:rsidP="002917B9">
      <w:pPr>
        <w:pStyle w:val="Title"/>
        <w:numPr>
          <w:ilvl w:val="0"/>
          <w:numId w:val="11"/>
        </w:numPr>
        <w:ind w:left="720"/>
        <w:jc w:val="left"/>
        <w:rPr>
          <w:rFonts w:cs="Times New Roman"/>
          <w:b/>
          <w:szCs w:val="24"/>
        </w:rPr>
      </w:pPr>
      <w:r w:rsidRPr="00F62C93">
        <w:rPr>
          <w:rFonts w:cs="Times New Roman"/>
          <w:b/>
          <w:szCs w:val="24"/>
        </w:rPr>
        <w:t>Aim:</w:t>
      </w:r>
      <w:r w:rsidR="00060DDE" w:rsidRPr="00F62C93">
        <w:rPr>
          <w:rFonts w:cs="Times New Roman"/>
          <w:b/>
          <w:szCs w:val="24"/>
        </w:rPr>
        <w:t xml:space="preserve"> </w:t>
      </w:r>
      <w:r w:rsidR="00E27368" w:rsidRPr="00F62C93">
        <w:rPr>
          <w:rFonts w:cs="Times New Roman"/>
          <w:szCs w:val="24"/>
        </w:rPr>
        <w:t xml:space="preserve">Men are appointed to the  during stable positions on the organizations in terms of finance and standing on the other and women are appointed </w:t>
      </w:r>
      <w:r w:rsidR="0003031C" w:rsidRPr="00F62C93">
        <w:rPr>
          <w:rFonts w:cs="Times New Roman"/>
          <w:szCs w:val="24"/>
        </w:rPr>
        <w:t xml:space="preserve">in organizations in time of financial downtown even if they were showing consistent poor performance in the time </w:t>
      </w:r>
      <w:r w:rsidR="00F60A9A" w:rsidRPr="00F62C93">
        <w:rPr>
          <w:rFonts w:cs="Times New Roman"/>
          <w:szCs w:val="24"/>
        </w:rPr>
        <w:t>preceding</w:t>
      </w:r>
      <w:r w:rsidR="0003031C" w:rsidRPr="00F62C93">
        <w:rPr>
          <w:rFonts w:cs="Times New Roman"/>
          <w:szCs w:val="24"/>
        </w:rPr>
        <w:t xml:space="preserve"> appointment. This glass cliff phenomena is </w:t>
      </w:r>
      <w:r w:rsidR="00590586" w:rsidRPr="00F62C93">
        <w:rPr>
          <w:rFonts w:cs="Times New Roman"/>
          <w:szCs w:val="24"/>
        </w:rPr>
        <w:t>investigated</w:t>
      </w:r>
      <w:r w:rsidR="0003031C" w:rsidRPr="00F62C93">
        <w:rPr>
          <w:rFonts w:cs="Times New Roman"/>
          <w:szCs w:val="24"/>
        </w:rPr>
        <w:t xml:space="preserve"> in this paper </w:t>
      </w:r>
      <w:r w:rsidR="00590586" w:rsidRPr="00F62C93">
        <w:rPr>
          <w:rFonts w:cs="Times New Roman"/>
          <w:szCs w:val="24"/>
        </w:rPr>
        <w:t>through</w:t>
      </w:r>
      <w:r w:rsidR="0003031C" w:rsidRPr="00F62C93">
        <w:rPr>
          <w:rFonts w:cs="Times New Roman"/>
          <w:szCs w:val="24"/>
        </w:rPr>
        <w:t xml:space="preserve"> </w:t>
      </w:r>
      <w:r w:rsidR="00883EA4" w:rsidRPr="00F62C93">
        <w:rPr>
          <w:rFonts w:cs="Times New Roman"/>
          <w:szCs w:val="24"/>
        </w:rPr>
        <w:t xml:space="preserve">three </w:t>
      </w:r>
      <w:r w:rsidR="0003031C" w:rsidRPr="00F62C93">
        <w:rPr>
          <w:rFonts w:cs="Times New Roman"/>
          <w:szCs w:val="24"/>
        </w:rPr>
        <w:t>experiment</w:t>
      </w:r>
      <w:r w:rsidR="00F60A9A" w:rsidRPr="00F62C93">
        <w:rPr>
          <w:rFonts w:cs="Times New Roman"/>
          <w:szCs w:val="24"/>
        </w:rPr>
        <w:t>al studies</w:t>
      </w:r>
      <w:r w:rsidR="00883EA4" w:rsidRPr="00F62C93">
        <w:rPr>
          <w:rFonts w:cs="Times New Roman"/>
          <w:szCs w:val="24"/>
        </w:rPr>
        <w:t xml:space="preserve"> </w:t>
      </w:r>
    </w:p>
    <w:p w:rsidR="001D1C6C" w:rsidRPr="00F62C93" w:rsidRDefault="000F40F8" w:rsidP="008D4C15">
      <w:pPr>
        <w:pStyle w:val="Title"/>
        <w:numPr>
          <w:ilvl w:val="0"/>
          <w:numId w:val="7"/>
        </w:numPr>
        <w:jc w:val="left"/>
        <w:rPr>
          <w:rFonts w:cs="Times New Roman"/>
          <w:b/>
          <w:szCs w:val="24"/>
        </w:rPr>
      </w:pPr>
      <w:r w:rsidRPr="00F62C93">
        <w:rPr>
          <w:rFonts w:cs="Times New Roman"/>
          <w:b/>
          <w:szCs w:val="24"/>
        </w:rPr>
        <w:t>Method:</w:t>
      </w:r>
      <w:r w:rsidR="00060DDE" w:rsidRPr="00F62C93">
        <w:rPr>
          <w:rFonts w:cs="Times New Roman"/>
          <w:b/>
          <w:szCs w:val="24"/>
        </w:rPr>
        <w:t xml:space="preserve"> </w:t>
      </w:r>
      <w:r w:rsidR="001D1C6C" w:rsidRPr="00F62C93">
        <w:rPr>
          <w:rFonts w:cs="Times New Roman"/>
          <w:szCs w:val="24"/>
        </w:rPr>
        <w:t xml:space="preserve">In first experimental study management </w:t>
      </w:r>
      <w:r w:rsidR="000D496D" w:rsidRPr="00F62C93">
        <w:rPr>
          <w:rFonts w:cs="Times New Roman"/>
          <w:szCs w:val="24"/>
        </w:rPr>
        <w:t xml:space="preserve">95 </w:t>
      </w:r>
      <w:r w:rsidR="001D1C6C" w:rsidRPr="00F62C93">
        <w:rPr>
          <w:rFonts w:cs="Times New Roman"/>
          <w:szCs w:val="24"/>
        </w:rPr>
        <w:t xml:space="preserve">graduates of high school participated, </w:t>
      </w:r>
      <w:r w:rsidR="000D496D" w:rsidRPr="00F62C93">
        <w:rPr>
          <w:rFonts w:cs="Times New Roman"/>
          <w:szCs w:val="24"/>
        </w:rPr>
        <w:t xml:space="preserve">85 </w:t>
      </w:r>
      <w:r w:rsidR="001D1C6C" w:rsidRPr="00F62C93">
        <w:rPr>
          <w:rFonts w:cs="Times New Roman"/>
          <w:szCs w:val="24"/>
        </w:rPr>
        <w:t xml:space="preserve">in </w:t>
      </w:r>
      <w:r w:rsidR="000D496D" w:rsidRPr="00F62C93">
        <w:rPr>
          <w:rFonts w:cs="Times New Roman"/>
          <w:szCs w:val="24"/>
        </w:rPr>
        <w:t>2</w:t>
      </w:r>
      <w:r w:rsidR="000D496D" w:rsidRPr="00F62C93">
        <w:rPr>
          <w:rFonts w:cs="Times New Roman"/>
          <w:szCs w:val="24"/>
          <w:vertAlign w:val="superscript"/>
        </w:rPr>
        <w:t>nd</w:t>
      </w:r>
      <w:r w:rsidR="000D496D" w:rsidRPr="00F62C93">
        <w:rPr>
          <w:rFonts w:cs="Times New Roman"/>
          <w:szCs w:val="24"/>
        </w:rPr>
        <w:t xml:space="preserve"> business</w:t>
      </w:r>
      <w:r w:rsidR="001D1C6C" w:rsidRPr="00F62C93">
        <w:rPr>
          <w:rFonts w:cs="Times New Roman"/>
          <w:szCs w:val="24"/>
        </w:rPr>
        <w:t xml:space="preserve"> leader and </w:t>
      </w:r>
      <w:r w:rsidR="000D496D" w:rsidRPr="00F62C93">
        <w:rPr>
          <w:rFonts w:cs="Times New Roman"/>
          <w:szCs w:val="24"/>
        </w:rPr>
        <w:t xml:space="preserve">83 </w:t>
      </w:r>
      <w:r w:rsidR="001D1C6C" w:rsidRPr="00F62C93">
        <w:rPr>
          <w:rFonts w:cs="Times New Roman"/>
          <w:szCs w:val="24"/>
        </w:rPr>
        <w:t>in leaders of hypothetical organizations</w:t>
      </w:r>
      <w:r w:rsidR="00063B2E" w:rsidRPr="00F62C93">
        <w:rPr>
          <w:rFonts w:cs="Times New Roman"/>
          <w:szCs w:val="24"/>
        </w:rPr>
        <w:t xml:space="preserve"> whose performance was improving or declining.</w:t>
      </w:r>
      <w:r w:rsidR="000637ED" w:rsidRPr="00F62C93">
        <w:rPr>
          <w:rFonts w:cs="Times New Roman"/>
          <w:szCs w:val="24"/>
        </w:rPr>
        <w:t xml:space="preserve"> </w:t>
      </w:r>
      <w:r w:rsidR="00886B48" w:rsidRPr="00F62C93">
        <w:rPr>
          <w:rFonts w:cs="Times New Roman"/>
          <w:szCs w:val="24"/>
        </w:rPr>
        <w:t xml:space="preserve">In experiment participants received </w:t>
      </w:r>
      <w:r w:rsidR="00BD1C8D" w:rsidRPr="00F62C93">
        <w:rPr>
          <w:rFonts w:cs="Times New Roman"/>
          <w:szCs w:val="24"/>
        </w:rPr>
        <w:t>vacancy from</w:t>
      </w:r>
      <w:r w:rsidR="00886B48" w:rsidRPr="00F62C93">
        <w:rPr>
          <w:rFonts w:cs="Times New Roman"/>
          <w:szCs w:val="24"/>
        </w:rPr>
        <w:t xml:space="preserve"> organization that were declining or </w:t>
      </w:r>
      <w:r w:rsidR="00BD1C8D" w:rsidRPr="00F62C93">
        <w:rPr>
          <w:rFonts w:cs="Times New Roman"/>
          <w:szCs w:val="24"/>
        </w:rPr>
        <w:t>improving. Participants were evaluated on base of gender and appointment on company.</w:t>
      </w:r>
    </w:p>
    <w:p w:rsidR="006C2B85" w:rsidRPr="00F62C93" w:rsidRDefault="000F40F8" w:rsidP="008D4C15">
      <w:pPr>
        <w:pStyle w:val="Title"/>
        <w:numPr>
          <w:ilvl w:val="0"/>
          <w:numId w:val="7"/>
        </w:numPr>
        <w:jc w:val="left"/>
        <w:rPr>
          <w:rFonts w:cs="Times New Roman"/>
          <w:b/>
          <w:szCs w:val="24"/>
        </w:rPr>
      </w:pPr>
      <w:r w:rsidRPr="00F62C93">
        <w:rPr>
          <w:rFonts w:cs="Times New Roman"/>
          <w:b/>
          <w:szCs w:val="24"/>
        </w:rPr>
        <w:t>Results:</w:t>
      </w:r>
      <w:r w:rsidR="00060DDE" w:rsidRPr="00F62C93">
        <w:rPr>
          <w:rFonts w:cs="Times New Roman"/>
          <w:b/>
          <w:szCs w:val="24"/>
        </w:rPr>
        <w:t xml:space="preserve"> </w:t>
      </w:r>
      <w:r w:rsidR="00BD1C8D" w:rsidRPr="00F62C93">
        <w:rPr>
          <w:rFonts w:cs="Times New Roman"/>
          <w:szCs w:val="24"/>
        </w:rPr>
        <w:t xml:space="preserve">Results showed that appointment of female </w:t>
      </w:r>
      <w:r w:rsidR="00871289" w:rsidRPr="00F62C93">
        <w:rPr>
          <w:rFonts w:cs="Times New Roman"/>
          <w:szCs w:val="24"/>
        </w:rPr>
        <w:t xml:space="preserve">candidates who were equally qualified to </w:t>
      </w:r>
      <w:r w:rsidR="006C2B85" w:rsidRPr="00F62C93">
        <w:rPr>
          <w:rFonts w:cs="Times New Roman"/>
          <w:szCs w:val="24"/>
        </w:rPr>
        <w:t>men</w:t>
      </w:r>
      <w:r w:rsidR="00871289" w:rsidRPr="00F62C93">
        <w:rPr>
          <w:rFonts w:cs="Times New Roman"/>
          <w:szCs w:val="24"/>
        </w:rPr>
        <w:t xml:space="preserve"> participants, exceeded when company was suffering from loss. </w:t>
      </w:r>
      <w:r w:rsidR="00BD1C8D" w:rsidRPr="00F62C93">
        <w:rPr>
          <w:rFonts w:cs="Times New Roman"/>
          <w:szCs w:val="24"/>
        </w:rPr>
        <w:t xml:space="preserve"> </w:t>
      </w:r>
    </w:p>
    <w:p w:rsidR="00871289" w:rsidRPr="00F62C93" w:rsidRDefault="000F40F8" w:rsidP="008D4C15">
      <w:pPr>
        <w:pStyle w:val="Title"/>
        <w:numPr>
          <w:ilvl w:val="0"/>
          <w:numId w:val="7"/>
        </w:numPr>
        <w:jc w:val="left"/>
        <w:rPr>
          <w:rFonts w:cs="Times New Roman"/>
          <w:b/>
          <w:szCs w:val="24"/>
        </w:rPr>
      </w:pPr>
      <w:r w:rsidRPr="00F62C93">
        <w:rPr>
          <w:rFonts w:cs="Times New Roman"/>
          <w:b/>
          <w:szCs w:val="24"/>
        </w:rPr>
        <w:lastRenderedPageBreak/>
        <w:t>Conclusion:</w:t>
      </w:r>
      <w:r w:rsidR="00060DDE" w:rsidRPr="00F62C93">
        <w:rPr>
          <w:rFonts w:cs="Times New Roman"/>
          <w:b/>
          <w:szCs w:val="24"/>
        </w:rPr>
        <w:t xml:space="preserve"> </w:t>
      </w:r>
      <w:r w:rsidR="00871289" w:rsidRPr="00F62C93">
        <w:rPr>
          <w:rFonts w:cs="Times New Roman"/>
          <w:szCs w:val="24"/>
        </w:rPr>
        <w:t>In short glas</w:t>
      </w:r>
      <w:r w:rsidR="003E5FCF" w:rsidRPr="00F62C93">
        <w:rPr>
          <w:rFonts w:cs="Times New Roman"/>
          <w:szCs w:val="24"/>
        </w:rPr>
        <w:t>s appointments are based on various beliefs like (a</w:t>
      </w:r>
      <w:r w:rsidR="004A7564" w:rsidRPr="00F62C93">
        <w:rPr>
          <w:rFonts w:cs="Times New Roman"/>
          <w:szCs w:val="24"/>
        </w:rPr>
        <w:t>) Women have distinctive leadership abilities.</w:t>
      </w:r>
      <w:r w:rsidR="003E5FCF" w:rsidRPr="00F62C93">
        <w:rPr>
          <w:rFonts w:cs="Times New Roman"/>
          <w:szCs w:val="24"/>
        </w:rPr>
        <w:t xml:space="preserve"> (b)</w:t>
      </w:r>
      <w:r w:rsidR="004A7564" w:rsidRPr="00F62C93">
        <w:rPr>
          <w:rFonts w:cs="Times New Roman"/>
          <w:szCs w:val="24"/>
        </w:rPr>
        <w:t xml:space="preserve"> Job is stressful for women</w:t>
      </w:r>
      <w:r w:rsidR="003E5FCF" w:rsidRPr="00F62C93">
        <w:rPr>
          <w:rFonts w:cs="Times New Roman"/>
          <w:szCs w:val="24"/>
        </w:rPr>
        <w:t xml:space="preserve"> (c)</w:t>
      </w:r>
      <w:r w:rsidR="004A7564" w:rsidRPr="00F62C93">
        <w:rPr>
          <w:rFonts w:cs="Times New Roman"/>
          <w:szCs w:val="24"/>
        </w:rPr>
        <w:t xml:space="preserve"> to provide women with leadership opportunity.</w:t>
      </w:r>
    </w:p>
    <w:p w:rsidR="000F40F8" w:rsidRPr="00F62C93" w:rsidRDefault="000F40F8" w:rsidP="008D4C15">
      <w:pPr>
        <w:pStyle w:val="Title"/>
        <w:numPr>
          <w:ilvl w:val="0"/>
          <w:numId w:val="7"/>
        </w:numPr>
        <w:jc w:val="left"/>
        <w:rPr>
          <w:rFonts w:cs="Times New Roman"/>
          <w:szCs w:val="24"/>
        </w:rPr>
      </w:pPr>
      <w:r w:rsidRPr="00F62C93">
        <w:rPr>
          <w:rFonts w:cs="Times New Roman"/>
          <w:b/>
          <w:szCs w:val="24"/>
        </w:rPr>
        <w:t>Strength:</w:t>
      </w:r>
      <w:r w:rsidR="004A7564" w:rsidRPr="00F62C93">
        <w:rPr>
          <w:rFonts w:cs="Times New Roman"/>
          <w:b/>
          <w:szCs w:val="24"/>
        </w:rPr>
        <w:t xml:space="preserve">  </w:t>
      </w:r>
      <w:r w:rsidR="004A7564" w:rsidRPr="00F62C93">
        <w:rPr>
          <w:rFonts w:cs="Times New Roman"/>
          <w:szCs w:val="24"/>
        </w:rPr>
        <w:t>This is first study that has studies the phenomena of class cliff. Previously regarding women leadership only glass ceilings were studied.</w:t>
      </w:r>
    </w:p>
    <w:p w:rsidR="000F40F8" w:rsidRPr="00F62C93" w:rsidRDefault="000F40F8" w:rsidP="008D4C15">
      <w:pPr>
        <w:pStyle w:val="Title"/>
        <w:numPr>
          <w:ilvl w:val="0"/>
          <w:numId w:val="7"/>
        </w:numPr>
        <w:jc w:val="left"/>
        <w:rPr>
          <w:rFonts w:cs="Times New Roman"/>
          <w:szCs w:val="24"/>
        </w:rPr>
      </w:pPr>
      <w:r w:rsidRPr="00F62C93">
        <w:rPr>
          <w:rFonts w:cs="Times New Roman"/>
          <w:b/>
          <w:szCs w:val="24"/>
        </w:rPr>
        <w:t>Limitation:</w:t>
      </w:r>
      <w:r w:rsidR="00600DBB" w:rsidRPr="00F62C93">
        <w:rPr>
          <w:rFonts w:cs="Times New Roman"/>
          <w:b/>
          <w:szCs w:val="24"/>
        </w:rPr>
        <w:t xml:space="preserve"> </w:t>
      </w:r>
      <w:r w:rsidR="00600DBB" w:rsidRPr="00F62C93">
        <w:rPr>
          <w:rFonts w:cs="Times New Roman"/>
          <w:szCs w:val="24"/>
        </w:rPr>
        <w:t xml:space="preserve">More studies are required to study the glass cliff phenomena in terms of age, experience level of women. Also study is needed that reveals glass cliff in terms of regions and cultural practices. </w:t>
      </w:r>
    </w:p>
    <w:p w:rsidR="000F40F8" w:rsidRPr="00F62C93" w:rsidRDefault="000F40F8" w:rsidP="008D4C15">
      <w:pPr>
        <w:pStyle w:val="Title"/>
        <w:numPr>
          <w:ilvl w:val="0"/>
          <w:numId w:val="7"/>
        </w:numPr>
        <w:jc w:val="left"/>
        <w:rPr>
          <w:rFonts w:cs="Times New Roman"/>
          <w:szCs w:val="24"/>
        </w:rPr>
      </w:pPr>
      <w:r w:rsidRPr="00F62C93">
        <w:rPr>
          <w:rFonts w:cs="Times New Roman"/>
          <w:b/>
          <w:szCs w:val="24"/>
        </w:rPr>
        <w:t>Usage:</w:t>
      </w:r>
      <w:r w:rsidR="00600DBB" w:rsidRPr="00F62C93">
        <w:rPr>
          <w:rFonts w:cs="Times New Roman"/>
          <w:b/>
          <w:szCs w:val="24"/>
        </w:rPr>
        <w:t xml:space="preserve"> </w:t>
      </w:r>
      <w:r w:rsidR="00600DBB" w:rsidRPr="00F62C93">
        <w:rPr>
          <w:rFonts w:cs="Times New Roman"/>
          <w:szCs w:val="24"/>
        </w:rPr>
        <w:t xml:space="preserve">I will use this research to make point that women are often </w:t>
      </w:r>
      <w:r w:rsidR="007607E4" w:rsidRPr="00F62C93">
        <w:rPr>
          <w:rFonts w:cs="Times New Roman"/>
          <w:szCs w:val="24"/>
        </w:rPr>
        <w:t>appointed not</w:t>
      </w:r>
      <w:r w:rsidR="00600DBB" w:rsidRPr="00F62C93">
        <w:rPr>
          <w:rFonts w:cs="Times New Roman"/>
          <w:szCs w:val="24"/>
        </w:rPr>
        <w:t xml:space="preserve"> always on base of qualification but on personal </w:t>
      </w:r>
      <w:r w:rsidR="007607E4" w:rsidRPr="00F62C93">
        <w:rPr>
          <w:rFonts w:cs="Times New Roman"/>
          <w:szCs w:val="24"/>
        </w:rPr>
        <w:t>beliefs</w:t>
      </w:r>
      <w:r w:rsidR="00600DBB" w:rsidRPr="00F62C93">
        <w:rPr>
          <w:rFonts w:cs="Times New Roman"/>
          <w:szCs w:val="24"/>
        </w:rPr>
        <w:t xml:space="preserve"> that try to define </w:t>
      </w:r>
      <w:r w:rsidR="007607E4" w:rsidRPr="00F62C93">
        <w:rPr>
          <w:rFonts w:cs="Times New Roman"/>
          <w:szCs w:val="24"/>
        </w:rPr>
        <w:t>women’s</w:t>
      </w:r>
      <w:r w:rsidR="00600DBB" w:rsidRPr="00F62C93">
        <w:rPr>
          <w:rFonts w:cs="Times New Roman"/>
          <w:szCs w:val="24"/>
        </w:rPr>
        <w:t xml:space="preserve"> </w:t>
      </w:r>
      <w:r w:rsidR="007607E4" w:rsidRPr="00F62C93">
        <w:rPr>
          <w:rFonts w:cs="Times New Roman"/>
          <w:szCs w:val="24"/>
        </w:rPr>
        <w:t xml:space="preserve">capabilities. Women are given chance more in declining troubled organizations that proves that still women face prejudice and they are considered less capable. </w:t>
      </w:r>
    </w:p>
    <w:p w:rsidR="00E0449E" w:rsidRPr="00F62C93" w:rsidRDefault="007607E4" w:rsidP="008D4C15">
      <w:pPr>
        <w:pStyle w:val="Title"/>
        <w:jc w:val="left"/>
        <w:rPr>
          <w:rFonts w:cs="Times New Roman"/>
          <w:b/>
          <w:szCs w:val="24"/>
          <w:u w:val="single"/>
        </w:rPr>
      </w:pPr>
      <w:r w:rsidRPr="00F62C93">
        <w:rPr>
          <w:rFonts w:cs="Times New Roman"/>
          <w:b/>
          <w:szCs w:val="24"/>
          <w:u w:val="single"/>
        </w:rPr>
        <w:t xml:space="preserve">Annotation 5: </w:t>
      </w:r>
    </w:p>
    <w:p w:rsidR="007607E4" w:rsidRPr="00F62C93" w:rsidRDefault="007607E4" w:rsidP="008D4C15">
      <w:pPr>
        <w:pStyle w:val="Title"/>
        <w:jc w:val="left"/>
        <w:rPr>
          <w:rFonts w:cs="Times New Roman"/>
          <w:szCs w:val="24"/>
        </w:rPr>
      </w:pPr>
      <w:r w:rsidRPr="00F62C93">
        <w:rPr>
          <w:rFonts w:cs="Times New Roman"/>
          <w:szCs w:val="24"/>
        </w:rPr>
        <w:t xml:space="preserve"> </w:t>
      </w:r>
      <w:r w:rsidR="00E0449E" w:rsidRPr="00F62C93">
        <w:rPr>
          <w:rFonts w:cs="Times New Roman"/>
          <w:szCs w:val="24"/>
        </w:rPr>
        <w:t>Stanford, J. H., Oates, B. R., &amp; Flores, D. (1995). Women′ s leadership styles: a heuristic analysis. Women in Management Review, 10(2), 9-16.</w:t>
      </w:r>
    </w:p>
    <w:p w:rsidR="002368C2" w:rsidRPr="00F62C93" w:rsidRDefault="003109AD" w:rsidP="008D4C15">
      <w:pPr>
        <w:pStyle w:val="Title"/>
        <w:numPr>
          <w:ilvl w:val="0"/>
          <w:numId w:val="5"/>
        </w:numPr>
        <w:jc w:val="left"/>
        <w:rPr>
          <w:rFonts w:cs="Times New Roman"/>
          <w:b/>
          <w:szCs w:val="24"/>
        </w:rPr>
      </w:pPr>
      <w:r w:rsidRPr="00F62C93">
        <w:rPr>
          <w:rFonts w:cs="Times New Roman"/>
          <w:b/>
          <w:szCs w:val="24"/>
        </w:rPr>
        <w:t>Aim:</w:t>
      </w:r>
      <w:r w:rsidR="00D1097E" w:rsidRPr="00F62C93">
        <w:rPr>
          <w:rFonts w:cs="Times New Roman"/>
          <w:b/>
          <w:szCs w:val="24"/>
        </w:rPr>
        <w:t xml:space="preserve"> </w:t>
      </w:r>
      <w:r w:rsidR="006344AE" w:rsidRPr="00F62C93">
        <w:rPr>
          <w:rFonts w:cs="Times New Roman"/>
          <w:szCs w:val="24"/>
        </w:rPr>
        <w:t>Women have different leadership style than that of men. Women are creating huge impact on business and world’s economics.</w:t>
      </w:r>
      <w:r w:rsidR="0028225C" w:rsidRPr="00F62C93">
        <w:rPr>
          <w:rFonts w:cs="Times New Roman"/>
          <w:szCs w:val="24"/>
        </w:rPr>
        <w:t xml:space="preserve"> This paper aims</w:t>
      </w:r>
      <w:r w:rsidR="00D84DD1" w:rsidRPr="00F62C93">
        <w:rPr>
          <w:rFonts w:cs="Times New Roman"/>
          <w:szCs w:val="24"/>
        </w:rPr>
        <w:t xml:space="preserve"> to</w:t>
      </w:r>
      <w:r w:rsidR="0028225C" w:rsidRPr="00F62C93">
        <w:rPr>
          <w:rFonts w:cs="Times New Roman"/>
          <w:szCs w:val="24"/>
        </w:rPr>
        <w:t xml:space="preserve"> </w:t>
      </w:r>
      <w:r w:rsidR="00D84DD1" w:rsidRPr="00F62C93">
        <w:rPr>
          <w:rFonts w:cs="Times New Roman"/>
          <w:szCs w:val="24"/>
        </w:rPr>
        <w:t xml:space="preserve">scientifically inquire </w:t>
      </w:r>
      <w:r w:rsidR="00A16572" w:rsidRPr="00F62C93">
        <w:rPr>
          <w:rFonts w:cs="Times New Roman"/>
          <w:szCs w:val="24"/>
        </w:rPr>
        <w:t xml:space="preserve">the leadership </w:t>
      </w:r>
      <w:r w:rsidR="006C2B85" w:rsidRPr="00F62C93">
        <w:rPr>
          <w:rFonts w:cs="Times New Roman"/>
          <w:szCs w:val="24"/>
        </w:rPr>
        <w:t>style</w:t>
      </w:r>
      <w:r w:rsidR="00A16572" w:rsidRPr="00F62C93">
        <w:rPr>
          <w:rFonts w:cs="Times New Roman"/>
          <w:szCs w:val="24"/>
        </w:rPr>
        <w:t xml:space="preserve"> women.</w:t>
      </w:r>
    </w:p>
    <w:p w:rsidR="00703CB8" w:rsidRPr="00F62C93" w:rsidRDefault="003109AD" w:rsidP="008D4C15">
      <w:pPr>
        <w:pStyle w:val="Title"/>
        <w:numPr>
          <w:ilvl w:val="0"/>
          <w:numId w:val="5"/>
        </w:numPr>
        <w:jc w:val="left"/>
        <w:rPr>
          <w:rFonts w:cs="Times New Roman"/>
          <w:b/>
          <w:szCs w:val="24"/>
        </w:rPr>
      </w:pPr>
      <w:r w:rsidRPr="00F62C93">
        <w:rPr>
          <w:rFonts w:cs="Times New Roman"/>
          <w:b/>
          <w:szCs w:val="24"/>
        </w:rPr>
        <w:t>Method:</w:t>
      </w:r>
      <w:r w:rsidR="00703CB8" w:rsidRPr="00F62C93">
        <w:rPr>
          <w:rFonts w:cs="Times New Roman"/>
          <w:b/>
          <w:szCs w:val="24"/>
        </w:rPr>
        <w:t xml:space="preserve"> </w:t>
      </w:r>
      <w:r w:rsidR="00703CB8" w:rsidRPr="00F62C93">
        <w:rPr>
          <w:rFonts w:cs="Times New Roman"/>
          <w:szCs w:val="24"/>
        </w:rPr>
        <w:t xml:space="preserve">It is </w:t>
      </w:r>
      <w:r w:rsidR="00730272" w:rsidRPr="00F62C93">
        <w:rPr>
          <w:rFonts w:cs="Times New Roman"/>
          <w:szCs w:val="24"/>
        </w:rPr>
        <w:t xml:space="preserve">heuristic </w:t>
      </w:r>
      <w:r w:rsidR="00703CB8" w:rsidRPr="00F62C93">
        <w:rPr>
          <w:rFonts w:cs="Times New Roman"/>
          <w:szCs w:val="24"/>
        </w:rPr>
        <w:t xml:space="preserve">exploratory study </w:t>
      </w:r>
      <w:r w:rsidR="00730272" w:rsidRPr="00F62C93">
        <w:rPr>
          <w:rFonts w:cs="Times New Roman"/>
          <w:szCs w:val="24"/>
        </w:rPr>
        <w:t xml:space="preserve">in which small sample of women business owners and managers was examined for their leadership styles. In this study </w:t>
      </w:r>
      <w:r w:rsidR="00483E18" w:rsidRPr="00F62C93">
        <w:rPr>
          <w:rFonts w:cs="Times New Roman"/>
          <w:szCs w:val="24"/>
        </w:rPr>
        <w:t xml:space="preserve">social interaction is scrutinized and recorded in descriptive detail. Open-ended questionnaire was also used to initiate discussion </w:t>
      </w:r>
      <w:r w:rsidR="00921B9B" w:rsidRPr="00F62C93">
        <w:rPr>
          <w:rFonts w:cs="Times New Roman"/>
          <w:szCs w:val="24"/>
        </w:rPr>
        <w:t xml:space="preserve">of various characteristics of leadership and </w:t>
      </w:r>
      <w:r w:rsidR="00921B9B" w:rsidRPr="00F62C93">
        <w:rPr>
          <w:rFonts w:cs="Times New Roman"/>
          <w:szCs w:val="24"/>
        </w:rPr>
        <w:lastRenderedPageBreak/>
        <w:t xml:space="preserve">participants aware asked to describe their opinions. After data collected it was </w:t>
      </w:r>
      <w:r w:rsidR="00FB53B4" w:rsidRPr="00F62C93">
        <w:rPr>
          <w:rFonts w:cs="Times New Roman"/>
          <w:szCs w:val="24"/>
        </w:rPr>
        <w:t>converted</w:t>
      </w:r>
      <w:r w:rsidR="00921B9B" w:rsidRPr="00F62C93">
        <w:rPr>
          <w:rFonts w:cs="Times New Roman"/>
          <w:szCs w:val="24"/>
        </w:rPr>
        <w:t xml:space="preserve"> in written form for </w:t>
      </w:r>
      <w:r w:rsidR="00FB53B4" w:rsidRPr="00F62C93">
        <w:rPr>
          <w:rFonts w:cs="Times New Roman"/>
          <w:szCs w:val="24"/>
        </w:rPr>
        <w:t>analysis.</w:t>
      </w:r>
    </w:p>
    <w:p w:rsidR="003109AD" w:rsidRPr="00F62C93" w:rsidRDefault="003109AD" w:rsidP="008D4C15">
      <w:pPr>
        <w:pStyle w:val="Title"/>
        <w:numPr>
          <w:ilvl w:val="0"/>
          <w:numId w:val="5"/>
        </w:numPr>
        <w:jc w:val="left"/>
        <w:rPr>
          <w:rFonts w:cs="Times New Roman"/>
          <w:b/>
          <w:szCs w:val="24"/>
        </w:rPr>
      </w:pPr>
      <w:r w:rsidRPr="00F62C93">
        <w:rPr>
          <w:rFonts w:cs="Times New Roman"/>
          <w:b/>
          <w:szCs w:val="24"/>
        </w:rPr>
        <w:t>Result</w:t>
      </w:r>
      <w:r w:rsidRPr="00F62C93">
        <w:rPr>
          <w:rFonts w:cs="Times New Roman"/>
          <w:szCs w:val="24"/>
        </w:rPr>
        <w:t>:</w:t>
      </w:r>
      <w:r w:rsidR="00FB53B4" w:rsidRPr="00F62C93">
        <w:rPr>
          <w:rFonts w:cs="Times New Roman"/>
          <w:szCs w:val="24"/>
        </w:rPr>
        <w:t xml:space="preserve"> It appeared that women value the advice of their employees and build relationship based on mutual trust.</w:t>
      </w:r>
      <w:r w:rsidR="005939B4" w:rsidRPr="00F62C93">
        <w:rPr>
          <w:rFonts w:cs="Times New Roman"/>
          <w:szCs w:val="24"/>
        </w:rPr>
        <w:t xml:space="preserve"> The depicted attitudes of collaboration and encouraged their employees. They were effective </w:t>
      </w:r>
      <w:r w:rsidR="00F523E2" w:rsidRPr="00F62C93">
        <w:rPr>
          <w:rFonts w:cs="Times New Roman"/>
          <w:szCs w:val="24"/>
        </w:rPr>
        <w:t>communicator and believed in talking things out.</w:t>
      </w:r>
    </w:p>
    <w:p w:rsidR="003109AD" w:rsidRPr="00F62C93" w:rsidRDefault="003109AD" w:rsidP="008D4C15">
      <w:pPr>
        <w:pStyle w:val="Title"/>
        <w:numPr>
          <w:ilvl w:val="0"/>
          <w:numId w:val="5"/>
        </w:numPr>
        <w:jc w:val="left"/>
        <w:rPr>
          <w:rFonts w:cs="Times New Roman"/>
          <w:b/>
          <w:szCs w:val="24"/>
        </w:rPr>
      </w:pPr>
      <w:r w:rsidRPr="00F62C93">
        <w:rPr>
          <w:rFonts w:cs="Times New Roman"/>
          <w:b/>
          <w:szCs w:val="24"/>
        </w:rPr>
        <w:t>Conclusion:</w:t>
      </w:r>
    </w:p>
    <w:p w:rsidR="00F523E2" w:rsidRPr="00F62C93" w:rsidRDefault="00060DDE" w:rsidP="008D4C15">
      <w:pPr>
        <w:pStyle w:val="Title"/>
        <w:ind w:left="720"/>
        <w:jc w:val="left"/>
        <w:rPr>
          <w:rFonts w:cs="Times New Roman"/>
          <w:szCs w:val="24"/>
        </w:rPr>
      </w:pPr>
      <w:r w:rsidRPr="00F62C93">
        <w:rPr>
          <w:rFonts w:cs="Times New Roman"/>
          <w:szCs w:val="24"/>
        </w:rPr>
        <w:t xml:space="preserve"> </w:t>
      </w:r>
      <w:r w:rsidR="00CB117E" w:rsidRPr="00F62C93">
        <w:rPr>
          <w:rFonts w:cs="Times New Roman"/>
          <w:szCs w:val="24"/>
        </w:rPr>
        <w:t>Women leaders operate from reward or referent power base. They believe in encouragement of employees</w:t>
      </w:r>
      <w:r w:rsidR="00F57DE2" w:rsidRPr="00F62C93">
        <w:rPr>
          <w:rFonts w:cs="Times New Roman"/>
          <w:szCs w:val="24"/>
        </w:rPr>
        <w:t xml:space="preserve"> to achieve the organizational goals.</w:t>
      </w:r>
    </w:p>
    <w:p w:rsidR="003109AD" w:rsidRPr="00F62C93" w:rsidRDefault="003109AD" w:rsidP="008D4C15">
      <w:pPr>
        <w:pStyle w:val="Title"/>
        <w:numPr>
          <w:ilvl w:val="0"/>
          <w:numId w:val="6"/>
        </w:numPr>
        <w:jc w:val="left"/>
        <w:rPr>
          <w:rFonts w:cs="Times New Roman"/>
          <w:szCs w:val="24"/>
        </w:rPr>
      </w:pPr>
      <w:r w:rsidRPr="00F62C93">
        <w:rPr>
          <w:rFonts w:cs="Times New Roman"/>
          <w:b/>
          <w:szCs w:val="24"/>
        </w:rPr>
        <w:t>Strength:</w:t>
      </w:r>
      <w:r w:rsidR="00F57DE2" w:rsidRPr="00F62C93">
        <w:rPr>
          <w:rFonts w:cs="Times New Roman"/>
          <w:szCs w:val="24"/>
        </w:rPr>
        <w:t xml:space="preserve"> </w:t>
      </w:r>
      <w:r w:rsidR="007D56C6" w:rsidRPr="00F62C93">
        <w:rPr>
          <w:rFonts w:cs="Times New Roman"/>
          <w:szCs w:val="24"/>
        </w:rPr>
        <w:t xml:space="preserve"> T</w:t>
      </w:r>
      <w:r w:rsidR="00F57DE2" w:rsidRPr="00F62C93">
        <w:rPr>
          <w:rFonts w:cs="Times New Roman"/>
          <w:szCs w:val="24"/>
        </w:rPr>
        <w:t>his research will prove to be preliminary investigation in studying women style of leaderships</w:t>
      </w:r>
      <w:r w:rsidR="007D56C6" w:rsidRPr="00F62C93">
        <w:rPr>
          <w:rFonts w:cs="Times New Roman"/>
          <w:szCs w:val="24"/>
        </w:rPr>
        <w:t xml:space="preserve"> for the future researches. Sample size was 500, which strengthens this research.</w:t>
      </w:r>
    </w:p>
    <w:p w:rsidR="003109AD" w:rsidRPr="00F62C93" w:rsidRDefault="003109AD" w:rsidP="008D4C15">
      <w:pPr>
        <w:pStyle w:val="Title"/>
        <w:numPr>
          <w:ilvl w:val="0"/>
          <w:numId w:val="6"/>
        </w:numPr>
        <w:jc w:val="left"/>
        <w:rPr>
          <w:rFonts w:cs="Times New Roman"/>
          <w:b/>
          <w:szCs w:val="24"/>
        </w:rPr>
      </w:pPr>
      <w:r w:rsidRPr="00F62C93">
        <w:rPr>
          <w:rFonts w:cs="Times New Roman"/>
          <w:b/>
          <w:szCs w:val="24"/>
        </w:rPr>
        <w:t>Limitation:</w:t>
      </w:r>
    </w:p>
    <w:p w:rsidR="000F40F8" w:rsidRPr="00F62C93" w:rsidRDefault="00DE6AC1" w:rsidP="008D4C15">
      <w:pPr>
        <w:pStyle w:val="Title"/>
        <w:ind w:left="720"/>
        <w:jc w:val="left"/>
        <w:rPr>
          <w:rFonts w:cs="Times New Roman"/>
          <w:szCs w:val="24"/>
        </w:rPr>
      </w:pPr>
      <w:r w:rsidRPr="00F62C93">
        <w:rPr>
          <w:rFonts w:cs="Times New Roman"/>
          <w:szCs w:val="24"/>
        </w:rPr>
        <w:t xml:space="preserve">This sample was randomly selected for research. </w:t>
      </w:r>
      <w:r w:rsidR="00455FF7" w:rsidRPr="00F62C93">
        <w:rPr>
          <w:rFonts w:cs="Times New Roman"/>
          <w:szCs w:val="24"/>
        </w:rPr>
        <w:t>And demographic criterias were not considered for this research.</w:t>
      </w:r>
    </w:p>
    <w:p w:rsidR="00060DDE" w:rsidRPr="00F62C93" w:rsidRDefault="00810C0D" w:rsidP="008D4C15">
      <w:pPr>
        <w:ind w:firstLine="0"/>
      </w:pPr>
      <w:r w:rsidRPr="00F62C93">
        <w:rPr>
          <w:b/>
          <w:u w:val="single"/>
        </w:rPr>
        <w:t>Discussion</w:t>
      </w:r>
      <w:r w:rsidRPr="00F62C93">
        <w:rPr>
          <w:b/>
        </w:rPr>
        <w:t>:</w:t>
      </w:r>
      <w:r w:rsidR="00AD1ECE" w:rsidRPr="00F62C93">
        <w:rPr>
          <w:b/>
        </w:rPr>
        <w:t xml:space="preserve"> </w:t>
      </w:r>
      <w:r w:rsidR="00AD1ECE" w:rsidRPr="00F62C93">
        <w:t xml:space="preserve">More studies are </w:t>
      </w:r>
      <w:r w:rsidR="00060DDE" w:rsidRPr="00F62C93">
        <w:t>required study</w:t>
      </w:r>
      <w:r w:rsidR="00AD1ECE" w:rsidRPr="00F62C93">
        <w:t xml:space="preserve"> </w:t>
      </w:r>
      <w:r w:rsidR="00060DDE" w:rsidRPr="00F62C93">
        <w:t xml:space="preserve">understand women various dimensions of women leadership and issues that they face for breaking the glass ceilings and glass cliffs. Further research should be don while focusing on the demographics factors. </w:t>
      </w:r>
    </w:p>
    <w:p w:rsidR="00AD1ECE" w:rsidRPr="00F62C93" w:rsidRDefault="00AD1ECE" w:rsidP="008D4C15">
      <w:pPr>
        <w:ind w:firstLine="0"/>
        <w:rPr>
          <w:b/>
          <w:u w:val="single"/>
        </w:rPr>
      </w:pPr>
      <w:r w:rsidRPr="00F62C93">
        <w:rPr>
          <w:b/>
          <w:u w:val="single"/>
        </w:rPr>
        <w:t>Conclusion:</w:t>
      </w:r>
    </w:p>
    <w:p w:rsidR="00AD1ECE" w:rsidRPr="00F62C93" w:rsidRDefault="00AD1ECE" w:rsidP="008D4C15">
      <w:pPr>
        <w:ind w:firstLine="0"/>
      </w:pPr>
      <w:r w:rsidRPr="00F62C93">
        <w:t xml:space="preserve">Women possess amazing insight and leadership capabilities to run organizations. Organizations can benefits from leadership skills of women. However in the past they were not given fair chance to illustrate their leadership capabilities but things are changing and women have started to climb the ladder. They are breaking glass ceilings but still face glass cliffs. Overall public </w:t>
      </w:r>
      <w:r w:rsidRPr="00F62C93">
        <w:lastRenderedPageBreak/>
        <w:t>have started to accept them in leadership roles. They offer different type of leadership styles than men, which is their asset in effective leadership.</w:t>
      </w:r>
    </w:p>
    <w:bookmarkEnd w:id="0"/>
    <w:p w:rsidR="00E0449E" w:rsidRPr="00F62C93" w:rsidRDefault="00E0449E" w:rsidP="008D4C15">
      <w:pPr>
        <w:ind w:firstLine="0"/>
      </w:pPr>
    </w:p>
    <w:p w:rsidR="00264331" w:rsidRPr="00F62C93" w:rsidRDefault="00264331" w:rsidP="008D4C15">
      <w:pPr>
        <w:ind w:firstLine="0"/>
      </w:pPr>
    </w:p>
    <w:p w:rsidR="00264331" w:rsidRPr="00F62C93" w:rsidRDefault="00264331" w:rsidP="008D4C15">
      <w:pPr>
        <w:ind w:firstLine="0"/>
      </w:pPr>
    </w:p>
    <w:p w:rsidR="00264331" w:rsidRPr="00F62C93" w:rsidRDefault="00264331" w:rsidP="008D4C15">
      <w:pPr>
        <w:ind w:firstLine="0"/>
      </w:pPr>
    </w:p>
    <w:p w:rsidR="00264331" w:rsidRPr="00F62C93" w:rsidRDefault="00264331" w:rsidP="008D4C15">
      <w:pPr>
        <w:ind w:firstLine="0"/>
      </w:pPr>
    </w:p>
    <w:p w:rsidR="00F34958" w:rsidRPr="00F62C93" w:rsidRDefault="00F34958" w:rsidP="008D4C15">
      <w:pPr>
        <w:ind w:firstLine="0"/>
      </w:pPr>
    </w:p>
    <w:p w:rsidR="00F34958" w:rsidRPr="00F62C93" w:rsidRDefault="00F34958" w:rsidP="008D4C15">
      <w:pPr>
        <w:ind w:firstLine="0"/>
      </w:pPr>
    </w:p>
    <w:p w:rsidR="00F34958" w:rsidRPr="00F62C93" w:rsidRDefault="00F34958" w:rsidP="008D4C15">
      <w:pPr>
        <w:ind w:firstLine="0"/>
      </w:pPr>
    </w:p>
    <w:p w:rsidR="00F34958" w:rsidRPr="00F62C93" w:rsidRDefault="00F34958" w:rsidP="008D4C15">
      <w:pPr>
        <w:ind w:firstLine="0"/>
      </w:pPr>
    </w:p>
    <w:p w:rsidR="00264331" w:rsidRDefault="00264331" w:rsidP="008D4C15">
      <w:pPr>
        <w:ind w:firstLine="0"/>
      </w:pPr>
    </w:p>
    <w:p w:rsidR="00795FF1" w:rsidRDefault="00795FF1" w:rsidP="008D4C15">
      <w:pPr>
        <w:ind w:firstLine="0"/>
      </w:pPr>
    </w:p>
    <w:p w:rsidR="00795FF1" w:rsidRDefault="00795FF1" w:rsidP="008D4C15">
      <w:pPr>
        <w:ind w:firstLine="0"/>
      </w:pPr>
    </w:p>
    <w:p w:rsidR="00795FF1" w:rsidRDefault="00795FF1" w:rsidP="008D4C15">
      <w:pPr>
        <w:ind w:firstLine="0"/>
      </w:pPr>
    </w:p>
    <w:p w:rsidR="00795FF1" w:rsidRDefault="00795FF1" w:rsidP="008D4C15">
      <w:pPr>
        <w:ind w:firstLine="0"/>
      </w:pPr>
    </w:p>
    <w:p w:rsidR="00795FF1" w:rsidRDefault="00795FF1" w:rsidP="008D4C15">
      <w:pPr>
        <w:ind w:firstLine="0"/>
      </w:pPr>
    </w:p>
    <w:p w:rsidR="00795FF1" w:rsidRDefault="00795FF1" w:rsidP="008D4C15">
      <w:pPr>
        <w:ind w:firstLine="0"/>
      </w:pPr>
    </w:p>
    <w:p w:rsidR="00795FF1" w:rsidRDefault="00795FF1" w:rsidP="008D4C15">
      <w:pPr>
        <w:ind w:firstLine="0"/>
      </w:pPr>
    </w:p>
    <w:p w:rsidR="00795FF1" w:rsidRDefault="00795FF1" w:rsidP="008D4C15">
      <w:pPr>
        <w:ind w:firstLine="0"/>
      </w:pPr>
    </w:p>
    <w:p w:rsidR="00795FF1" w:rsidRDefault="00795FF1" w:rsidP="008D4C15">
      <w:pPr>
        <w:ind w:firstLine="0"/>
      </w:pPr>
    </w:p>
    <w:p w:rsidR="00795FF1" w:rsidRDefault="00795FF1" w:rsidP="008D4C15">
      <w:pPr>
        <w:ind w:firstLine="0"/>
      </w:pPr>
    </w:p>
    <w:p w:rsidR="00795FF1" w:rsidRPr="00F62C93" w:rsidRDefault="00795FF1" w:rsidP="008D4C15">
      <w:pPr>
        <w:ind w:firstLine="0"/>
      </w:pPr>
    </w:p>
    <w:p w:rsidR="00264331" w:rsidRPr="00F62C93" w:rsidRDefault="00264331" w:rsidP="008D4C15">
      <w:pPr>
        <w:ind w:firstLine="0"/>
      </w:pPr>
    </w:p>
    <w:p w:rsidR="00E0449E" w:rsidRPr="00F62C93" w:rsidRDefault="00E0449E" w:rsidP="00E0449E">
      <w:pPr>
        <w:ind w:firstLine="0"/>
        <w:jc w:val="center"/>
        <w:rPr>
          <w:b/>
          <w:u w:val="single"/>
        </w:rPr>
      </w:pPr>
      <w:r w:rsidRPr="00F62C93">
        <w:rPr>
          <w:b/>
          <w:u w:val="single"/>
        </w:rPr>
        <w:t>References:</w:t>
      </w:r>
    </w:p>
    <w:p w:rsidR="00264331" w:rsidRPr="00F62C93" w:rsidRDefault="00264331" w:rsidP="00264331">
      <w:pPr>
        <w:pStyle w:val="Title"/>
        <w:jc w:val="left"/>
        <w:rPr>
          <w:rFonts w:cs="Times New Roman"/>
          <w:szCs w:val="24"/>
        </w:rPr>
      </w:pPr>
      <w:r w:rsidRPr="00F62C93">
        <w:rPr>
          <w:rFonts w:cs="Times New Roman"/>
          <w:szCs w:val="24"/>
        </w:rPr>
        <w:t>Glass, C., &amp; Cook, A. (2018). Do women leaders promote positive change? Analyzing the effect of gender on business practices and diversity initiatives. Human Resource Management, 57(4), 823-837. doi:10.1002/hrm.21838</w:t>
      </w:r>
    </w:p>
    <w:p w:rsidR="00573976" w:rsidRPr="00F62C93" w:rsidRDefault="00573976" w:rsidP="00573976">
      <w:pPr>
        <w:pStyle w:val="Title"/>
        <w:jc w:val="left"/>
        <w:rPr>
          <w:rFonts w:cs="Times New Roman"/>
          <w:szCs w:val="24"/>
        </w:rPr>
      </w:pPr>
      <w:proofErr w:type="spellStart"/>
      <w:r w:rsidRPr="00F62C93">
        <w:rPr>
          <w:rFonts w:cs="Times New Roman"/>
          <w:szCs w:val="24"/>
        </w:rPr>
        <w:t>Eagly</w:t>
      </w:r>
      <w:proofErr w:type="spellEnd"/>
      <w:r w:rsidRPr="00F62C93">
        <w:rPr>
          <w:rFonts w:cs="Times New Roman"/>
          <w:szCs w:val="24"/>
        </w:rPr>
        <w:t>, A. H. (2007). Female leadership advantage and disadvantage: Resolving the contradictions. Psychology of women quarterly, 31(1), 1-12.</w:t>
      </w:r>
    </w:p>
    <w:p w:rsidR="00E0449E" w:rsidRPr="00F62C93" w:rsidRDefault="00573976" w:rsidP="00573976">
      <w:pPr>
        <w:pStyle w:val="Title"/>
        <w:jc w:val="left"/>
        <w:rPr>
          <w:rFonts w:cs="Times New Roman"/>
          <w:szCs w:val="24"/>
        </w:rPr>
      </w:pPr>
      <w:proofErr w:type="spellStart"/>
      <w:r w:rsidRPr="00F62C93">
        <w:rPr>
          <w:rFonts w:cs="Times New Roman"/>
          <w:szCs w:val="24"/>
        </w:rPr>
        <w:t>Haslam</w:t>
      </w:r>
      <w:proofErr w:type="spellEnd"/>
      <w:r w:rsidRPr="00F62C93">
        <w:rPr>
          <w:rFonts w:cs="Times New Roman"/>
          <w:szCs w:val="24"/>
        </w:rPr>
        <w:t>, S. A., &amp; Ryan, M. K. (2008). The road to the glass cliff: Differences in the perceived suitability of men and women for leadership positions in succeeding and failing organizations. The Leadership Quarterly, 19(5), 530-546.</w:t>
      </w:r>
    </w:p>
    <w:p w:rsidR="00E0449E" w:rsidRPr="00F62C93" w:rsidRDefault="00E0449E" w:rsidP="00E0449E">
      <w:pPr>
        <w:pStyle w:val="Title"/>
        <w:jc w:val="left"/>
        <w:rPr>
          <w:rFonts w:cs="Times New Roman"/>
          <w:szCs w:val="24"/>
        </w:rPr>
      </w:pPr>
      <w:r w:rsidRPr="00F62C93">
        <w:rPr>
          <w:rFonts w:cs="Times New Roman"/>
          <w:szCs w:val="24"/>
        </w:rPr>
        <w:t>Stanford, J. H., Oates, B. R., &amp; Flores, D. (1995). Women′ s leadership styles: a heuristic analysis. Women in Management Review, 10(2), 9-16.</w:t>
      </w:r>
    </w:p>
    <w:p w:rsidR="00AD1ECE" w:rsidRPr="00F62C93" w:rsidRDefault="00AD1ECE" w:rsidP="008D4C15">
      <w:pPr>
        <w:ind w:firstLine="0"/>
        <w:rPr>
          <w:b/>
        </w:rPr>
      </w:pPr>
    </w:p>
    <w:sectPr w:rsidR="00AD1ECE" w:rsidRPr="00F62C9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2D91" w:rsidRDefault="00B92D91">
      <w:pPr>
        <w:spacing w:line="240" w:lineRule="auto"/>
      </w:pPr>
      <w:r>
        <w:separator/>
      </w:r>
    </w:p>
  </w:endnote>
  <w:endnote w:type="continuationSeparator" w:id="0">
    <w:p w:rsidR="00B92D91" w:rsidRDefault="00B92D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2D91" w:rsidRDefault="00B92D91">
      <w:pPr>
        <w:spacing w:line="240" w:lineRule="auto"/>
      </w:pPr>
      <w:r>
        <w:separator/>
      </w:r>
    </w:p>
  </w:footnote>
  <w:footnote w:type="continuationSeparator" w:id="0">
    <w:p w:rsidR="00B92D91" w:rsidRDefault="00B92D9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95FF1">
      <w:rPr>
        <w:rStyle w:val="PageNumber"/>
        <w:noProof/>
      </w:rPr>
      <w:t>2</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95FF1">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D416AB"/>
    <w:multiLevelType w:val="hybridMultilevel"/>
    <w:tmpl w:val="88966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93D1C59"/>
    <w:multiLevelType w:val="hybridMultilevel"/>
    <w:tmpl w:val="8176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21B572B"/>
    <w:multiLevelType w:val="hybridMultilevel"/>
    <w:tmpl w:val="9994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511FA4"/>
    <w:multiLevelType w:val="hybridMultilevel"/>
    <w:tmpl w:val="FFD2CF0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nsid w:val="44FC38BA"/>
    <w:multiLevelType w:val="hybridMultilevel"/>
    <w:tmpl w:val="E340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13352BD"/>
    <w:multiLevelType w:val="hybridMultilevel"/>
    <w:tmpl w:val="DA4E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8C65AC"/>
    <w:multiLevelType w:val="hybridMultilevel"/>
    <w:tmpl w:val="AC443F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60671F3E"/>
    <w:multiLevelType w:val="hybridMultilevel"/>
    <w:tmpl w:val="05525C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F51A4B"/>
    <w:multiLevelType w:val="hybridMultilevel"/>
    <w:tmpl w:val="A4885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6C70C94"/>
    <w:multiLevelType w:val="hybridMultilevel"/>
    <w:tmpl w:val="768A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BFE7FF7"/>
    <w:multiLevelType w:val="hybridMultilevel"/>
    <w:tmpl w:val="0A223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0"/>
  </w:num>
  <w:num w:numId="4">
    <w:abstractNumId w:val="7"/>
  </w:num>
  <w:num w:numId="5">
    <w:abstractNumId w:val="1"/>
  </w:num>
  <w:num w:numId="6">
    <w:abstractNumId w:val="2"/>
  </w:num>
  <w:num w:numId="7">
    <w:abstractNumId w:val="10"/>
  </w:num>
  <w:num w:numId="8">
    <w:abstractNumId w:val="9"/>
  </w:num>
  <w:num w:numId="9">
    <w:abstractNumId w:val="5"/>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LM0t7Q0MzIxszRT0lEKTi0uzszPAykwrwUA+485GCwAAAA="/>
  </w:docVars>
  <w:rsids>
    <w:rsidRoot w:val="00CF29F0"/>
    <w:rsid w:val="00001A51"/>
    <w:rsid w:val="00004550"/>
    <w:rsid w:val="0000654F"/>
    <w:rsid w:val="0000793A"/>
    <w:rsid w:val="00020EA5"/>
    <w:rsid w:val="000244E2"/>
    <w:rsid w:val="0003031C"/>
    <w:rsid w:val="00034277"/>
    <w:rsid w:val="000454DD"/>
    <w:rsid w:val="00047181"/>
    <w:rsid w:val="00052664"/>
    <w:rsid w:val="00052E85"/>
    <w:rsid w:val="00060DDE"/>
    <w:rsid w:val="000637ED"/>
    <w:rsid w:val="00063B2E"/>
    <w:rsid w:val="00097ED3"/>
    <w:rsid w:val="00097F0A"/>
    <w:rsid w:val="000B0A32"/>
    <w:rsid w:val="000B2A03"/>
    <w:rsid w:val="000B2F18"/>
    <w:rsid w:val="000B66FE"/>
    <w:rsid w:val="000B6962"/>
    <w:rsid w:val="000D0B8A"/>
    <w:rsid w:val="000D4605"/>
    <w:rsid w:val="000D496D"/>
    <w:rsid w:val="000F27FC"/>
    <w:rsid w:val="000F40F8"/>
    <w:rsid w:val="00102F5C"/>
    <w:rsid w:val="0010500B"/>
    <w:rsid w:val="0010530B"/>
    <w:rsid w:val="001065C2"/>
    <w:rsid w:val="00131660"/>
    <w:rsid w:val="00153D43"/>
    <w:rsid w:val="00163B11"/>
    <w:rsid w:val="001679E6"/>
    <w:rsid w:val="001930D9"/>
    <w:rsid w:val="001A0A79"/>
    <w:rsid w:val="001B6460"/>
    <w:rsid w:val="001C1769"/>
    <w:rsid w:val="001D1C6C"/>
    <w:rsid w:val="001D5011"/>
    <w:rsid w:val="001E01C3"/>
    <w:rsid w:val="001F0CA3"/>
    <w:rsid w:val="001F19BD"/>
    <w:rsid w:val="001F5260"/>
    <w:rsid w:val="002049EE"/>
    <w:rsid w:val="0020502C"/>
    <w:rsid w:val="002201EE"/>
    <w:rsid w:val="002368C2"/>
    <w:rsid w:val="002453C4"/>
    <w:rsid w:val="00254828"/>
    <w:rsid w:val="002615BC"/>
    <w:rsid w:val="00264331"/>
    <w:rsid w:val="00280F61"/>
    <w:rsid w:val="002813B0"/>
    <w:rsid w:val="0028225C"/>
    <w:rsid w:val="00283CDD"/>
    <w:rsid w:val="002906DA"/>
    <w:rsid w:val="002907CD"/>
    <w:rsid w:val="002917B9"/>
    <w:rsid w:val="002A2A03"/>
    <w:rsid w:val="002B3B60"/>
    <w:rsid w:val="002C3613"/>
    <w:rsid w:val="002E3A32"/>
    <w:rsid w:val="002E4398"/>
    <w:rsid w:val="002F0B35"/>
    <w:rsid w:val="002F2A30"/>
    <w:rsid w:val="003109AD"/>
    <w:rsid w:val="00316904"/>
    <w:rsid w:val="003312B9"/>
    <w:rsid w:val="003321AD"/>
    <w:rsid w:val="00333A46"/>
    <w:rsid w:val="00343212"/>
    <w:rsid w:val="00353B37"/>
    <w:rsid w:val="00372BA9"/>
    <w:rsid w:val="0038573E"/>
    <w:rsid w:val="00391CDD"/>
    <w:rsid w:val="003976ED"/>
    <w:rsid w:val="003A2063"/>
    <w:rsid w:val="003D03EA"/>
    <w:rsid w:val="003D37AC"/>
    <w:rsid w:val="003E381F"/>
    <w:rsid w:val="003E5FCF"/>
    <w:rsid w:val="003F7042"/>
    <w:rsid w:val="00401270"/>
    <w:rsid w:val="004228AE"/>
    <w:rsid w:val="00426721"/>
    <w:rsid w:val="004301E2"/>
    <w:rsid w:val="00437F75"/>
    <w:rsid w:val="0044353F"/>
    <w:rsid w:val="00444007"/>
    <w:rsid w:val="00452975"/>
    <w:rsid w:val="0045544A"/>
    <w:rsid w:val="00455FF7"/>
    <w:rsid w:val="004750E5"/>
    <w:rsid w:val="00477E03"/>
    <w:rsid w:val="00483E18"/>
    <w:rsid w:val="004A3DCC"/>
    <w:rsid w:val="004A49B4"/>
    <w:rsid w:val="004A7564"/>
    <w:rsid w:val="004B0D91"/>
    <w:rsid w:val="004C34E2"/>
    <w:rsid w:val="004D635B"/>
    <w:rsid w:val="004E1563"/>
    <w:rsid w:val="004E6823"/>
    <w:rsid w:val="00502FAE"/>
    <w:rsid w:val="005045BD"/>
    <w:rsid w:val="00511E4A"/>
    <w:rsid w:val="00516998"/>
    <w:rsid w:val="00516BAD"/>
    <w:rsid w:val="005319C4"/>
    <w:rsid w:val="005422DC"/>
    <w:rsid w:val="00551F2F"/>
    <w:rsid w:val="0056060C"/>
    <w:rsid w:val="00570A52"/>
    <w:rsid w:val="00573976"/>
    <w:rsid w:val="00575DB0"/>
    <w:rsid w:val="00580333"/>
    <w:rsid w:val="00585A13"/>
    <w:rsid w:val="0058648A"/>
    <w:rsid w:val="00590586"/>
    <w:rsid w:val="005939B4"/>
    <w:rsid w:val="005A07DB"/>
    <w:rsid w:val="005A411D"/>
    <w:rsid w:val="005A77FB"/>
    <w:rsid w:val="005C1417"/>
    <w:rsid w:val="005D5E60"/>
    <w:rsid w:val="005E0D94"/>
    <w:rsid w:val="005E4ED3"/>
    <w:rsid w:val="005E52C1"/>
    <w:rsid w:val="00600DBB"/>
    <w:rsid w:val="00601B02"/>
    <w:rsid w:val="00604844"/>
    <w:rsid w:val="00610490"/>
    <w:rsid w:val="00627856"/>
    <w:rsid w:val="006312A7"/>
    <w:rsid w:val="006344AE"/>
    <w:rsid w:val="0064089E"/>
    <w:rsid w:val="00663E2E"/>
    <w:rsid w:val="00667EE5"/>
    <w:rsid w:val="006729C4"/>
    <w:rsid w:val="00696350"/>
    <w:rsid w:val="006B1C7C"/>
    <w:rsid w:val="006C2B85"/>
    <w:rsid w:val="006C3B7C"/>
    <w:rsid w:val="006D2D96"/>
    <w:rsid w:val="006D4396"/>
    <w:rsid w:val="006E0ED8"/>
    <w:rsid w:val="006E186D"/>
    <w:rsid w:val="006E2069"/>
    <w:rsid w:val="006E273E"/>
    <w:rsid w:val="006E3C4F"/>
    <w:rsid w:val="006E549A"/>
    <w:rsid w:val="006F004B"/>
    <w:rsid w:val="00703CB8"/>
    <w:rsid w:val="00710293"/>
    <w:rsid w:val="00713FA3"/>
    <w:rsid w:val="007170FF"/>
    <w:rsid w:val="00720248"/>
    <w:rsid w:val="00721EC4"/>
    <w:rsid w:val="0072361F"/>
    <w:rsid w:val="00730272"/>
    <w:rsid w:val="00732667"/>
    <w:rsid w:val="007607E4"/>
    <w:rsid w:val="0079049A"/>
    <w:rsid w:val="00795FF1"/>
    <w:rsid w:val="00796920"/>
    <w:rsid w:val="0079757A"/>
    <w:rsid w:val="007A4540"/>
    <w:rsid w:val="007A5B9D"/>
    <w:rsid w:val="007B2003"/>
    <w:rsid w:val="007B6AB4"/>
    <w:rsid w:val="007B6B7C"/>
    <w:rsid w:val="007C7336"/>
    <w:rsid w:val="007D2CBD"/>
    <w:rsid w:val="007D56C6"/>
    <w:rsid w:val="007E0F8A"/>
    <w:rsid w:val="007E463B"/>
    <w:rsid w:val="007E573C"/>
    <w:rsid w:val="007F764B"/>
    <w:rsid w:val="00803F61"/>
    <w:rsid w:val="00804447"/>
    <w:rsid w:val="00810C0D"/>
    <w:rsid w:val="008159DA"/>
    <w:rsid w:val="0082235E"/>
    <w:rsid w:val="00830291"/>
    <w:rsid w:val="00831CB6"/>
    <w:rsid w:val="0083200B"/>
    <w:rsid w:val="00836A63"/>
    <w:rsid w:val="00843746"/>
    <w:rsid w:val="00845C2A"/>
    <w:rsid w:val="00871289"/>
    <w:rsid w:val="00872342"/>
    <w:rsid w:val="00874A9B"/>
    <w:rsid w:val="00883EA4"/>
    <w:rsid w:val="00885FFA"/>
    <w:rsid w:val="00886B48"/>
    <w:rsid w:val="008A7542"/>
    <w:rsid w:val="008B203F"/>
    <w:rsid w:val="008B2D2B"/>
    <w:rsid w:val="008B7467"/>
    <w:rsid w:val="008C29F8"/>
    <w:rsid w:val="008C42A8"/>
    <w:rsid w:val="008C7B52"/>
    <w:rsid w:val="008D4C15"/>
    <w:rsid w:val="008E59D3"/>
    <w:rsid w:val="008F1931"/>
    <w:rsid w:val="008F1ED0"/>
    <w:rsid w:val="008F7D37"/>
    <w:rsid w:val="00906AE7"/>
    <w:rsid w:val="0091427F"/>
    <w:rsid w:val="00921B9B"/>
    <w:rsid w:val="0092638C"/>
    <w:rsid w:val="00931AAE"/>
    <w:rsid w:val="00934781"/>
    <w:rsid w:val="00943F64"/>
    <w:rsid w:val="00945A52"/>
    <w:rsid w:val="00951356"/>
    <w:rsid w:val="00951A41"/>
    <w:rsid w:val="0096210C"/>
    <w:rsid w:val="00962957"/>
    <w:rsid w:val="0097010B"/>
    <w:rsid w:val="00972905"/>
    <w:rsid w:val="00982469"/>
    <w:rsid w:val="009863A1"/>
    <w:rsid w:val="00991B11"/>
    <w:rsid w:val="009A19CD"/>
    <w:rsid w:val="009A697B"/>
    <w:rsid w:val="009D5EE0"/>
    <w:rsid w:val="009E1CAF"/>
    <w:rsid w:val="009E22BF"/>
    <w:rsid w:val="00A04094"/>
    <w:rsid w:val="00A0753A"/>
    <w:rsid w:val="00A16572"/>
    <w:rsid w:val="00A202F7"/>
    <w:rsid w:val="00A22866"/>
    <w:rsid w:val="00A24577"/>
    <w:rsid w:val="00A26ECE"/>
    <w:rsid w:val="00A27D70"/>
    <w:rsid w:val="00A34322"/>
    <w:rsid w:val="00A352EF"/>
    <w:rsid w:val="00A50598"/>
    <w:rsid w:val="00A50D7F"/>
    <w:rsid w:val="00A535EE"/>
    <w:rsid w:val="00A56D57"/>
    <w:rsid w:val="00A60752"/>
    <w:rsid w:val="00A64BB2"/>
    <w:rsid w:val="00A80B15"/>
    <w:rsid w:val="00A82D59"/>
    <w:rsid w:val="00A87C03"/>
    <w:rsid w:val="00A91C4C"/>
    <w:rsid w:val="00A93D99"/>
    <w:rsid w:val="00AD1ECE"/>
    <w:rsid w:val="00AE0895"/>
    <w:rsid w:val="00AE3EE3"/>
    <w:rsid w:val="00AE73A6"/>
    <w:rsid w:val="00AF4711"/>
    <w:rsid w:val="00B066F0"/>
    <w:rsid w:val="00B1065A"/>
    <w:rsid w:val="00B162E8"/>
    <w:rsid w:val="00B302D2"/>
    <w:rsid w:val="00B334A0"/>
    <w:rsid w:val="00B44D8A"/>
    <w:rsid w:val="00B55959"/>
    <w:rsid w:val="00B5649B"/>
    <w:rsid w:val="00B64EA7"/>
    <w:rsid w:val="00B65FA0"/>
    <w:rsid w:val="00B66360"/>
    <w:rsid w:val="00B87921"/>
    <w:rsid w:val="00B92D91"/>
    <w:rsid w:val="00B938C7"/>
    <w:rsid w:val="00B9795F"/>
    <w:rsid w:val="00BC2A46"/>
    <w:rsid w:val="00BD1C8D"/>
    <w:rsid w:val="00BD2554"/>
    <w:rsid w:val="00BD7F36"/>
    <w:rsid w:val="00BE5139"/>
    <w:rsid w:val="00BF153D"/>
    <w:rsid w:val="00C109A0"/>
    <w:rsid w:val="00C13476"/>
    <w:rsid w:val="00C322F1"/>
    <w:rsid w:val="00C32BCA"/>
    <w:rsid w:val="00C43E8E"/>
    <w:rsid w:val="00C51AD6"/>
    <w:rsid w:val="00C5427B"/>
    <w:rsid w:val="00C63C21"/>
    <w:rsid w:val="00C67138"/>
    <w:rsid w:val="00C84F53"/>
    <w:rsid w:val="00C95ECB"/>
    <w:rsid w:val="00C9770A"/>
    <w:rsid w:val="00CB117E"/>
    <w:rsid w:val="00CB5AEA"/>
    <w:rsid w:val="00CC13B9"/>
    <w:rsid w:val="00CC1FAF"/>
    <w:rsid w:val="00CC6C47"/>
    <w:rsid w:val="00CD11CC"/>
    <w:rsid w:val="00CD190B"/>
    <w:rsid w:val="00CD5134"/>
    <w:rsid w:val="00CD6C73"/>
    <w:rsid w:val="00CE0CDA"/>
    <w:rsid w:val="00CF1A2C"/>
    <w:rsid w:val="00CF29F0"/>
    <w:rsid w:val="00D1097E"/>
    <w:rsid w:val="00D170ED"/>
    <w:rsid w:val="00D222D3"/>
    <w:rsid w:val="00D22B0A"/>
    <w:rsid w:val="00D2734A"/>
    <w:rsid w:val="00D35102"/>
    <w:rsid w:val="00D36AA8"/>
    <w:rsid w:val="00D407E8"/>
    <w:rsid w:val="00D465E3"/>
    <w:rsid w:val="00D502FF"/>
    <w:rsid w:val="00D60E80"/>
    <w:rsid w:val="00D73872"/>
    <w:rsid w:val="00D84DD1"/>
    <w:rsid w:val="00D91960"/>
    <w:rsid w:val="00DA639C"/>
    <w:rsid w:val="00DA6FEB"/>
    <w:rsid w:val="00DC23C3"/>
    <w:rsid w:val="00DD7FAE"/>
    <w:rsid w:val="00DE57AE"/>
    <w:rsid w:val="00DE6AC1"/>
    <w:rsid w:val="00DE70E1"/>
    <w:rsid w:val="00DE77B2"/>
    <w:rsid w:val="00DF0656"/>
    <w:rsid w:val="00DF1676"/>
    <w:rsid w:val="00DF1906"/>
    <w:rsid w:val="00E0449E"/>
    <w:rsid w:val="00E15D13"/>
    <w:rsid w:val="00E1698E"/>
    <w:rsid w:val="00E27368"/>
    <w:rsid w:val="00E473E3"/>
    <w:rsid w:val="00E618E2"/>
    <w:rsid w:val="00E63931"/>
    <w:rsid w:val="00E7077A"/>
    <w:rsid w:val="00E759D0"/>
    <w:rsid w:val="00E82F94"/>
    <w:rsid w:val="00E85F87"/>
    <w:rsid w:val="00E96692"/>
    <w:rsid w:val="00E973F0"/>
    <w:rsid w:val="00EA1C6F"/>
    <w:rsid w:val="00EA4CF8"/>
    <w:rsid w:val="00ED6138"/>
    <w:rsid w:val="00EE2140"/>
    <w:rsid w:val="00EE239D"/>
    <w:rsid w:val="00EF44B6"/>
    <w:rsid w:val="00F21FC4"/>
    <w:rsid w:val="00F26606"/>
    <w:rsid w:val="00F34958"/>
    <w:rsid w:val="00F42BC2"/>
    <w:rsid w:val="00F523E2"/>
    <w:rsid w:val="00F57DE2"/>
    <w:rsid w:val="00F60A9A"/>
    <w:rsid w:val="00F62C93"/>
    <w:rsid w:val="00F863F7"/>
    <w:rsid w:val="00FA528F"/>
    <w:rsid w:val="00FB53B4"/>
    <w:rsid w:val="00FB60C8"/>
    <w:rsid w:val="00FC23BC"/>
    <w:rsid w:val="00FC2E75"/>
    <w:rsid w:val="00FD4FFE"/>
    <w:rsid w:val="00FE2FB2"/>
    <w:rsid w:val="00FE5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523E6E0-49AD-49BA-AD21-FBFA1BA8A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C7336"/>
    <w:pPr>
      <w:ind w:left="720" w:hanging="720"/>
    </w:pPr>
  </w:style>
  <w:style w:type="paragraph" w:styleId="ListParagraph">
    <w:name w:val="List Paragraph"/>
    <w:basedOn w:val="Normal"/>
    <w:uiPriority w:val="34"/>
    <w:qFormat/>
    <w:rsid w:val="001679E6"/>
    <w:pPr>
      <w:spacing w:line="240" w:lineRule="auto"/>
      <w:ind w:left="720" w:firstLine="0"/>
      <w:contextualSpacing/>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689642">
      <w:bodyDiv w:val="1"/>
      <w:marLeft w:val="0"/>
      <w:marRight w:val="0"/>
      <w:marTop w:val="0"/>
      <w:marBottom w:val="0"/>
      <w:divBdr>
        <w:top w:val="none" w:sz="0" w:space="0" w:color="auto"/>
        <w:left w:val="none" w:sz="0" w:space="0" w:color="auto"/>
        <w:bottom w:val="none" w:sz="0" w:space="0" w:color="auto"/>
        <w:right w:val="none" w:sz="0" w:space="0" w:color="auto"/>
      </w:divBdr>
    </w:div>
    <w:div w:id="165691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1</TotalTime>
  <Pages>10</Pages>
  <Words>1817</Words>
  <Characters>1036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215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19</cp:revision>
  <dcterms:created xsi:type="dcterms:W3CDTF">2019-01-08T06:45:00Z</dcterms:created>
  <dcterms:modified xsi:type="dcterms:W3CDTF">2019-01-09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k3oBRxe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